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1F51BF6" w14:textId="394EC78B" w:rsidR="00C563AF" w:rsidRDefault="000101EB" w:rsidP="00C563AF">
      <w:r w:rsidRPr="000101EB">
        <w:t xml:space="preserve">Η </w:t>
      </w:r>
      <w:r w:rsidR="00971C46">
        <w:t>λέξη «</w:t>
      </w:r>
      <w:r w:rsidRPr="000101EB">
        <w:rPr>
          <w:lang w:val="en-US"/>
        </w:rPr>
        <w:t>Apple</w:t>
      </w:r>
      <w:r w:rsidR="00971C46">
        <w:t>»</w:t>
      </w:r>
      <w:r w:rsidRPr="000101EB">
        <w:t xml:space="preserve"> </w:t>
      </w:r>
      <w:r w:rsidRPr="000101EB">
        <w:rPr>
          <w:lang w:val="en-US"/>
        </w:rPr>
        <w:t>Inc</w:t>
      </w:r>
      <w:r w:rsidRPr="000101EB">
        <w:t>., μια πολυεθνική εταιρεία τεχνολογίας</w:t>
      </w:r>
      <w:r w:rsidR="00971C46">
        <w:t xml:space="preserve">, </w:t>
      </w:r>
      <w:r w:rsidR="00971C46">
        <w:t>μαζί με το χαρακτηριστικό λογότυπό της,</w:t>
      </w:r>
      <w:r w:rsidR="00971C46">
        <w:t xml:space="preserve"> το «φαγωμένο μήλο»</w:t>
      </w:r>
      <w:r w:rsidRPr="000101EB">
        <w:t xml:space="preserve">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AD0085">
            <w:rPr>
              <w:noProof/>
            </w:rPr>
            <w:t xml:space="preserve"> </w:t>
          </w:r>
          <w:r w:rsidR="00AD0085" w:rsidRPr="00AD0085">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AD0085" w:rsidRPr="00AC22F3">
            <w:rPr>
              <w:noProof/>
            </w:rPr>
            <w:t>(</w:t>
          </w:r>
          <w:r w:rsidR="00AD0085" w:rsidRPr="00AD0085">
            <w:rPr>
              <w:noProof/>
              <w:lang w:val="en-US"/>
            </w:rPr>
            <w:t>Lashinsky</w:t>
          </w:r>
          <w:r w:rsidR="00AD0085" w:rsidRPr="00AC22F3">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της</w:t>
      </w:r>
      <w:r w:rsidR="00126D53">
        <w:t xml:space="preserve"> ως διάφορα </w:t>
      </w:r>
      <w:r w:rsidR="00126D53">
        <w:rPr>
          <w:lang w:val="en-US"/>
        </w:rPr>
        <w:t>gadget</w:t>
      </w:r>
      <w:r w:rsidR="00126D53" w:rsidRPr="00126D53">
        <w:t xml:space="preserve"> </w:t>
      </w:r>
      <w:r w:rsidR="00126D53">
        <w:t>τεχνολογίας</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r w:rsidR="00B3742D">
        <w:fldChar w:fldCharType="begin"/>
      </w:r>
      <w:r w:rsidR="00B3742D">
        <w:instrText xml:space="preserve"> REF _Ref131693861 \h </w:instrText>
      </w:r>
      <w:r w:rsidR="00B3742D">
        <w:fldChar w:fldCharType="separate"/>
      </w:r>
      <w:r w:rsidR="00B3742D">
        <w:t xml:space="preserve">Figur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r w:rsidR="00B3742D">
        <w:t xml:space="preserve">Figure </w:t>
      </w:r>
      <w:r w:rsidR="00B3742D">
        <w:rPr>
          <w:noProof/>
        </w:rPr>
        <w:t>6</w:t>
      </w:r>
      <w:r w:rsidR="00B3742D">
        <w:fldChar w:fldCharType="end"/>
      </w:r>
      <w:r w:rsidR="00B3742D" w:rsidRPr="00B3742D">
        <w:t>)</w:t>
      </w:r>
      <w:r w:rsidRPr="000101EB">
        <w:t xml:space="preserve"> </w:t>
      </w:r>
      <w:r w:rsidR="009436A9">
        <w:t>μεταξύ</w:t>
      </w:r>
      <w:r w:rsidRPr="000101EB">
        <w:t xml:space="preserve"> διάφορες εφαρμογές και υπηρεσίες λογισμικού </w:t>
      </w:r>
      <w:r w:rsidR="001D2460">
        <w:t xml:space="preserve">σε </w:t>
      </w:r>
      <w:r w:rsidR="001D2460">
        <w:rPr>
          <w:lang w:val="en-US"/>
        </w:rPr>
        <w:t>cloud</w:t>
      </w:r>
      <w:r w:rsidR="001D2460" w:rsidRPr="001D2460">
        <w:t xml:space="preserve"> </w:t>
      </w:r>
      <w:r w:rsidR="001D2460">
        <w:t xml:space="preserve">υπηρεσίες και 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AD0085" w:rsidRPr="00AC22F3">
            <w:rPr>
              <w:noProof/>
            </w:rPr>
            <w:t>(</w:t>
          </w:r>
          <w:r w:rsidR="00AD0085" w:rsidRPr="00AD0085">
            <w:rPr>
              <w:noProof/>
              <w:lang w:val="en-US"/>
            </w:rPr>
            <w:t>Apple</w:t>
          </w:r>
          <w:r w:rsidR="00AD0085" w:rsidRPr="00AC22F3">
            <w:rPr>
              <w:noProof/>
            </w:rPr>
            <w:t xml:space="preserve"> </w:t>
          </w:r>
          <w:r w:rsidR="00AD0085" w:rsidRPr="00AD0085">
            <w:rPr>
              <w:noProof/>
              <w:lang w:val="en-US"/>
            </w:rPr>
            <w:t>Store</w:t>
          </w:r>
          <w:r w:rsidR="00AD0085" w:rsidRPr="00AC22F3">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w:t>
      </w:r>
      <w:r w:rsidR="003D3A0F">
        <w:t xml:space="preserve">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AD0085" w:rsidRPr="00AD0085">
            <w:rPr>
              <w:noProof/>
            </w:rPr>
            <w:t>(Statista, 2023)</w:t>
          </w:r>
          <w:r w:rsidR="00C563AF">
            <w:fldChar w:fldCharType="end"/>
          </w:r>
        </w:sdtContent>
      </w:sdt>
      <w:r w:rsidR="00C563AF">
        <w:t>.</w:t>
      </w:r>
    </w:p>
    <w:p w14:paraId="051245A5" w14:textId="4E838091"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Keller</w:t>
          </w:r>
          <w:r w:rsidR="00AD0085" w:rsidRPr="00AC22F3">
            <w:rPr>
              <w:noProof/>
            </w:rPr>
            <w:t>,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Moller</w:t>
          </w:r>
          <w:r w:rsidR="00AD0085" w:rsidRPr="00AC22F3">
            <w:rPr>
              <w:noProof/>
            </w:rPr>
            <w:t>, 2012)</w:t>
          </w:r>
          <w:r>
            <w:fldChar w:fldCharType="end"/>
          </w:r>
        </w:sdtContent>
      </w:sdt>
      <w:r>
        <w:t>.</w:t>
      </w:r>
    </w:p>
    <w:p w14:paraId="198AD727" w14:textId="2EA22B2E"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Armstrong</w:t>
          </w:r>
          <w:r w:rsidR="00AD0085" w:rsidRPr="00AC22F3">
            <w:rPr>
              <w:noProof/>
            </w:rPr>
            <w:t xml:space="preserve">, </w:t>
          </w:r>
          <w:r w:rsidR="00AD0085" w:rsidRPr="00AD0085">
            <w:rPr>
              <w:noProof/>
              <w:lang w:val="en-US"/>
            </w:rPr>
            <w:lastRenderedPageBreak/>
            <w:t>et</w:t>
          </w:r>
          <w:r w:rsidR="00AD0085" w:rsidRPr="00AC22F3">
            <w:rPr>
              <w:noProof/>
            </w:rPr>
            <w:t xml:space="preserve"> </w:t>
          </w:r>
          <w:r w:rsidR="00AD0085" w:rsidRPr="00AD0085">
            <w:rPr>
              <w:noProof/>
              <w:lang w:val="en-US"/>
            </w:rPr>
            <w:t>al</w:t>
          </w:r>
          <w:r w:rsidR="00AD0085" w:rsidRPr="00AC22F3">
            <w:rPr>
              <w:noProof/>
            </w:rPr>
            <w:t>.,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Schneiders</w:t>
          </w:r>
          <w:r w:rsidR="00AD0085" w:rsidRPr="00AC22F3">
            <w:rPr>
              <w:noProof/>
            </w:rPr>
            <w:t>,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Hollensen</w:t>
          </w:r>
          <w:r w:rsidR="00AD0085" w:rsidRPr="00AC22F3">
            <w:rPr>
              <w:noProof/>
            </w:rPr>
            <w:t>,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00AD0085" w:rsidRPr="00AC22F3">
            <w:rPr>
              <w:noProof/>
            </w:rPr>
            <w:t>(</w:t>
          </w:r>
          <w:r w:rsidR="00AD0085" w:rsidRPr="00AD0085">
            <w:rPr>
              <w:noProof/>
              <w:lang w:val="en-US"/>
            </w:rPr>
            <w:t>Eagle</w:t>
          </w:r>
          <w:r w:rsidR="00AD0085" w:rsidRPr="00AC22F3">
            <w:rPr>
              <w:noProof/>
            </w:rPr>
            <w:t xml:space="preserve">, </w:t>
          </w:r>
          <w:r w:rsidR="00AD0085" w:rsidRPr="00AD0085">
            <w:rPr>
              <w:noProof/>
              <w:lang w:val="en-US"/>
            </w:rPr>
            <w:t>et</w:t>
          </w:r>
          <w:r w:rsidR="00AD0085" w:rsidRPr="00AC22F3">
            <w:rPr>
              <w:noProof/>
            </w:rPr>
            <w:t xml:space="preserve"> </w:t>
          </w:r>
          <w:r w:rsidR="00AD0085" w:rsidRPr="00AD0085">
            <w:rPr>
              <w:noProof/>
              <w:lang w:val="en-US"/>
            </w:rPr>
            <w:t>al</w:t>
          </w:r>
          <w:r w:rsidR="00AD0085" w:rsidRPr="00AC22F3">
            <w:rPr>
              <w:noProof/>
            </w:rPr>
            <w:t>., 2017)</w:t>
          </w:r>
          <w:r>
            <w:fldChar w:fldCharType="end"/>
          </w:r>
        </w:sdtContent>
      </w:sdt>
      <w:r>
        <w:t>.</w:t>
      </w:r>
    </w:p>
    <w:p w14:paraId="5F3D0CDC" w14:textId="00D68D77"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AD0085" w:rsidRPr="00AC22F3">
            <w:rPr>
              <w:noProof/>
            </w:rPr>
            <w:t>(</w:t>
          </w:r>
          <w:r w:rsidR="00AD0085" w:rsidRPr="00AD0085">
            <w:rPr>
              <w:noProof/>
              <w:lang w:val="en-US"/>
            </w:rPr>
            <w:t>Baker</w:t>
          </w:r>
          <w:r w:rsidR="00AD0085" w:rsidRPr="00AC22F3">
            <w:rPr>
              <w:noProof/>
            </w:rPr>
            <w:t xml:space="preserve"> &amp; </w:t>
          </w:r>
          <w:r w:rsidR="00AD0085" w:rsidRPr="00AD0085">
            <w:rPr>
              <w:noProof/>
              <w:lang w:val="en-US"/>
            </w:rPr>
            <w:t>Saren</w:t>
          </w:r>
          <w:r w:rsidR="00AD0085" w:rsidRPr="00AC22F3">
            <w:rPr>
              <w:noProof/>
            </w:rPr>
            <w:t>, 2016)</w:t>
          </w:r>
          <w:r w:rsidR="00A14CF9">
            <w:fldChar w:fldCharType="end"/>
          </w:r>
        </w:sdtContent>
      </w:sdt>
      <w:r w:rsidR="000101EB" w:rsidRPr="000101EB">
        <w:t>.</w:t>
      </w:r>
    </w:p>
    <w:p w14:paraId="44233687" w14:textId="615DE450" w:rsidR="001D0342" w:rsidRDefault="008B2E24">
      <w:pPr>
        <w:pStyle w:val="Heading1"/>
        <w:rPr>
          <w:lang w:val="en-US"/>
        </w:rPr>
      </w:pPr>
      <w:bookmarkStart w:id="2" w:name="_Toc131366759"/>
      <w:r>
        <w:t>Τμηματοποιηση και Στόχευση</w:t>
      </w:r>
      <w:r w:rsidR="001D0342" w:rsidRPr="001D0342">
        <w:rPr>
          <w:lang w:val="en-US"/>
        </w:rPr>
        <w:t>:</w:t>
      </w:r>
      <w:bookmarkEnd w:id="2"/>
    </w:p>
    <w:p w14:paraId="318DB2E7" w14:textId="7F59310C"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w:t>
      </w:r>
      <w:r w:rsidR="00D41A26">
        <w:t>αποδείξει</w:t>
      </w:r>
      <w:r w:rsidRPr="006D2F33">
        <w:t xml:space="preserve"> συνεχώς για την ικανότητά τους να εντοπίζουν και να στοχεύουν αποτελεσματικά συγκεκριμένα τμήματα καταναλωτών</w:t>
      </w:r>
      <w:sdt>
        <w:sdtPr>
          <w:id w:val="718487216"/>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Mic</w:instrText>
          </w:r>
          <w:r w:rsidR="00B85A3D" w:rsidRPr="00B85A3D">
            <w:instrText>08 \</w:instrText>
          </w:r>
          <w:r w:rsidR="00B85A3D">
            <w:rPr>
              <w:lang w:val="en-US"/>
            </w:rPr>
            <w:instrText>l</w:instrText>
          </w:r>
          <w:r w:rsidR="00B85A3D" w:rsidRPr="00B85A3D">
            <w:instrText xml:space="preserve"> 1033 </w:instrText>
          </w:r>
          <w:r w:rsidR="00B85A3D">
            <w:instrText xml:space="preserve"> \m Dat96</w:instrText>
          </w:r>
          <w:r w:rsidR="00B85A3D">
            <w:fldChar w:fldCharType="separate"/>
          </w:r>
          <w:r w:rsidR="00AD0085" w:rsidRPr="00AC22F3">
            <w:rPr>
              <w:noProof/>
            </w:rPr>
            <w:t xml:space="preserve"> (</w:t>
          </w:r>
          <w:r w:rsidR="00AD0085" w:rsidRPr="00AD0085">
            <w:rPr>
              <w:noProof/>
              <w:lang w:val="en-US"/>
            </w:rPr>
            <w:t>Mickalowski</w:t>
          </w:r>
          <w:r w:rsidR="00AD0085" w:rsidRPr="00AC22F3">
            <w:rPr>
              <w:noProof/>
            </w:rPr>
            <w:t xml:space="preserve">, </w:t>
          </w:r>
          <w:r w:rsidR="00AD0085" w:rsidRPr="00AD0085">
            <w:rPr>
              <w:noProof/>
              <w:lang w:val="en-US"/>
            </w:rPr>
            <w:t>et</w:t>
          </w:r>
          <w:r w:rsidR="00AD0085" w:rsidRPr="00AC22F3">
            <w:rPr>
              <w:noProof/>
            </w:rPr>
            <w:t xml:space="preserve"> </w:t>
          </w:r>
          <w:r w:rsidR="00AD0085" w:rsidRPr="00AD0085">
            <w:rPr>
              <w:noProof/>
              <w:lang w:val="en-US"/>
            </w:rPr>
            <w:t>al</w:t>
          </w:r>
          <w:r w:rsidR="00AD0085" w:rsidRPr="00AC22F3">
            <w:rPr>
              <w:noProof/>
            </w:rPr>
            <w:t xml:space="preserve">., 2008; </w:t>
          </w:r>
          <w:r w:rsidR="00AD0085" w:rsidRPr="00AD0085">
            <w:rPr>
              <w:noProof/>
              <w:lang w:val="en-US"/>
            </w:rPr>
            <w:t>Datta</w:t>
          </w:r>
          <w:r w:rsidR="00AD0085" w:rsidRPr="00AC22F3">
            <w:rPr>
              <w:noProof/>
            </w:rPr>
            <w:t>, 1996)</w:t>
          </w:r>
          <w:r w:rsidR="00B85A3D">
            <w:fldChar w:fldCharType="end"/>
          </w:r>
        </w:sdtContent>
      </w:sdt>
      <w:r w:rsidRPr="006D2F33">
        <w:t xml:space="preserve">. </w:t>
      </w:r>
      <w:r w:rsidR="0085496C">
        <w:t>Μια αναλυτική</w:t>
      </w:r>
      <w:r w:rsidRPr="006D2F33">
        <w:t xml:space="preserve"> αξιολόγηση </w:t>
      </w:r>
      <w:r w:rsidR="0085496C">
        <w:t>για μια</w:t>
      </w:r>
      <w:r w:rsidRPr="006D2F33">
        <w:t xml:space="preserve">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58D52F52" w:rsidR="006D2F33" w:rsidRPr="00EA7F07" w:rsidRDefault="006D2F33" w:rsidP="006D2F33">
      <w:r w:rsidRPr="006D2F33">
        <w:t xml:space="preserve">Η καμπάνια κυκλοφορίας του </w:t>
      </w:r>
      <w:r w:rsidRPr="006D2F33">
        <w:rPr>
          <w:lang w:val="en-US"/>
        </w:rPr>
        <w:t>iPhone</w:t>
      </w:r>
      <w:r w:rsidRPr="006D2F33">
        <w:t xml:space="preserve"> 12 σχεδιάστηκε </w:t>
      </w:r>
      <w:r w:rsidR="00D41A26">
        <w:t>ως όραμα</w:t>
      </w:r>
      <w:r w:rsidRPr="006D2F33">
        <w:t xml:space="preserve"> για το καταναλωτικό τμήμα που γνωρίζει την τεχνολογία και εκτιμά την καινοτομία, την απόδοση και το σχεδιασμό. Αυτό το τμήμα περιλαμβάνει </w:t>
      </w:r>
      <w:r w:rsidR="00EA7F07">
        <w:t xml:space="preserve">ποικιλία από </w:t>
      </w:r>
      <w:r w:rsidRPr="006D2F33">
        <w:t xml:space="preserve">άτομα που </w:t>
      </w:r>
      <w:r w:rsidR="00EA7F07">
        <w:t>ζητούν</w:t>
      </w:r>
      <w:r w:rsidRPr="006D2F33">
        <w:t xml:space="preserve"> να κατέχουν την πιο πρόσφατη τεχνολογία και είναι πρόθυμα να πληρώσουν ένα </w:t>
      </w:r>
      <w:r w:rsidR="00D41A26">
        <w:t>τίμημα</w:t>
      </w:r>
      <w:r w:rsidRPr="006D2F33">
        <w:t xml:space="preserve"> για αυτήν </w:t>
      </w:r>
      <w:sdt>
        <w:sdtPr>
          <w:id w:val="-646891479"/>
          <w:citation/>
        </w:sdtPr>
        <w:sdtContent>
          <w:r w:rsidR="00D41A26">
            <w:fldChar w:fldCharType="begin"/>
          </w:r>
          <w:r w:rsidR="00D41A26">
            <w:instrText xml:space="preserve"> CITATION Arm19 \l 1032 </w:instrText>
          </w:r>
          <w:r w:rsidR="00D41A26">
            <w:fldChar w:fldCharType="separate"/>
          </w:r>
          <w:r w:rsidR="00AD0085" w:rsidRPr="00AD0085">
            <w:rPr>
              <w:noProof/>
            </w:rPr>
            <w:t>(Armstrong, et al., 2019)</w:t>
          </w:r>
          <w:r w:rsidR="00D41A26">
            <w:fldChar w:fldCharType="end"/>
          </w:r>
        </w:sdtContent>
      </w:sdt>
      <w:r w:rsidRPr="006D2F33">
        <w:t xml:space="preserve">. </w:t>
      </w:r>
      <w:r w:rsidR="00EA7F07" w:rsidRPr="00EA7F07">
        <w:t xml:space="preserve">Δεδομένου ότι η επιχείρηση θέλει να διαφοροποιήσει το iPhone 12 από τα προϊόντα των αντιπάλων της όσον αφορά τα χαρακτηριστικά, τη λειτουργικότητα και τον σχεδιασμό, η στρατηγική στόχευσης της Apple για αυτήν την αγορά επικεντρώνεται στη διαφοροποίηση </w:t>
      </w:r>
      <w:sdt>
        <w:sdtPr>
          <w:id w:val="1870413916"/>
          <w:citation/>
        </w:sdtPr>
        <w:sdtContent>
          <w:r w:rsidR="00EA7F07">
            <w:fldChar w:fldCharType="begin"/>
          </w:r>
          <w:r w:rsidR="00EA7F07">
            <w:instrText xml:space="preserve"> CITATION Kel12 \l 1032 </w:instrText>
          </w:r>
          <w:r w:rsidR="00EA7F07">
            <w:fldChar w:fldCharType="separate"/>
          </w:r>
          <w:r w:rsidR="00AD0085" w:rsidRPr="00AD0085">
            <w:rPr>
              <w:noProof/>
            </w:rPr>
            <w:t>(Keller, 2012)</w:t>
          </w:r>
          <w:r w:rsidR="00EA7F07">
            <w:fldChar w:fldCharType="end"/>
          </w:r>
        </w:sdtContent>
      </w:sdt>
      <w:r w:rsidR="00EA7F07" w:rsidRPr="00EA7F07">
        <w:t>.</w:t>
      </w:r>
    </w:p>
    <w:p w14:paraId="55C62ECD" w14:textId="00DA12F3"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w:t>
      </w:r>
      <w:r w:rsidRPr="006D2F33">
        <w:lastRenderedPageBreak/>
        <w:t xml:space="preserve">ανταποκρίνονται στις προτιμήσεις των καταναλωτών που γνωρίζουν την 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sdt>
        <w:sdtPr>
          <w:id w:val="235832772"/>
          <w:citation/>
        </w:sdtPr>
        <w:sdtContent>
          <w:r w:rsidR="00332CE9">
            <w:fldChar w:fldCharType="begin"/>
          </w:r>
          <w:r w:rsidR="00332CE9" w:rsidRPr="00332CE9">
            <w:instrText xml:space="preserve"> </w:instrText>
          </w:r>
          <w:r w:rsidR="00332CE9">
            <w:rPr>
              <w:lang w:val="en-US"/>
            </w:rPr>
            <w:instrText>CITATION</w:instrText>
          </w:r>
          <w:r w:rsidR="00332CE9" w:rsidRPr="00332CE9">
            <w:instrText xml:space="preserve"> </w:instrText>
          </w:r>
          <w:r w:rsidR="00332CE9">
            <w:rPr>
              <w:lang w:val="en-US"/>
            </w:rPr>
            <w:instrText>App</w:instrText>
          </w:r>
          <w:r w:rsidR="00332CE9" w:rsidRPr="00332CE9">
            <w:instrText>23 \</w:instrText>
          </w:r>
          <w:r w:rsidR="00332CE9">
            <w:rPr>
              <w:lang w:val="en-US"/>
            </w:rPr>
            <w:instrText>l</w:instrText>
          </w:r>
          <w:r w:rsidR="00332CE9" w:rsidRPr="00332CE9">
            <w:instrText xml:space="preserve"> 1033 </w:instrText>
          </w:r>
          <w:r w:rsidR="00332CE9">
            <w:fldChar w:fldCharType="separate"/>
          </w:r>
          <w:r w:rsidR="00AD0085" w:rsidRPr="00AC22F3">
            <w:rPr>
              <w:noProof/>
            </w:rPr>
            <w:t>(</w:t>
          </w:r>
          <w:r w:rsidR="00AD0085" w:rsidRPr="00AD0085">
            <w:rPr>
              <w:noProof/>
              <w:lang w:val="en-US"/>
            </w:rPr>
            <w:t>Apple</w:t>
          </w:r>
          <w:r w:rsidR="00AD0085" w:rsidRPr="00AC22F3">
            <w:rPr>
              <w:noProof/>
            </w:rPr>
            <w:t xml:space="preserve"> </w:t>
          </w:r>
          <w:r w:rsidR="00AD0085" w:rsidRPr="00AD0085">
            <w:rPr>
              <w:noProof/>
              <w:lang w:val="en-US"/>
            </w:rPr>
            <w:t>Inc</w:t>
          </w:r>
          <w:r w:rsidR="00AD0085" w:rsidRPr="00AC22F3">
            <w:rPr>
              <w:noProof/>
            </w:rPr>
            <w:t>, 2023)</w:t>
          </w:r>
          <w:r w:rsidR="00332CE9">
            <w:fldChar w:fldCharType="end"/>
          </w:r>
        </w:sdtContent>
      </w:sdt>
      <w:r w:rsidRPr="006D2F33">
        <w:t xml:space="preserve">.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sdt>
        <w:sdtPr>
          <w:id w:val="-517235911"/>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tom</w:instrText>
          </w:r>
          <w:r w:rsidR="00B85A3D" w:rsidRPr="00B85A3D">
            <w:instrText>23 \</w:instrText>
          </w:r>
          <w:r w:rsidR="00B85A3D">
            <w:rPr>
              <w:lang w:val="en-US"/>
            </w:rPr>
            <w:instrText>l</w:instrText>
          </w:r>
          <w:r w:rsidR="00B85A3D" w:rsidRPr="00B85A3D">
            <w:instrText xml:space="preserve"> 1033 </w:instrText>
          </w:r>
          <w:r w:rsidR="00B85A3D">
            <w:instrText xml:space="preserve"> \m App232</w:instrText>
          </w:r>
          <w:r w:rsidR="00B85A3D">
            <w:fldChar w:fldCharType="separate"/>
          </w:r>
          <w:r w:rsidR="00AD0085" w:rsidRPr="00AC22F3">
            <w:rPr>
              <w:noProof/>
            </w:rPr>
            <w:t xml:space="preserve"> (</w:t>
          </w:r>
          <w:r w:rsidR="00AD0085" w:rsidRPr="00AD0085">
            <w:rPr>
              <w:noProof/>
              <w:lang w:val="en-US"/>
            </w:rPr>
            <w:t>tomsguide</w:t>
          </w:r>
          <w:r w:rsidR="00AD0085" w:rsidRPr="00AC22F3">
            <w:rPr>
              <w:noProof/>
            </w:rPr>
            <w:t xml:space="preserve">, 2023; </w:t>
          </w:r>
          <w:r w:rsidR="00AD0085" w:rsidRPr="00AD0085">
            <w:rPr>
              <w:noProof/>
              <w:lang w:val="en-US"/>
            </w:rPr>
            <w:t>Apple</w:t>
          </w:r>
          <w:r w:rsidR="00AD0085" w:rsidRPr="00AC22F3">
            <w:rPr>
              <w:noProof/>
            </w:rPr>
            <w:t xml:space="preserve"> </w:t>
          </w:r>
          <w:r w:rsidR="00AD0085" w:rsidRPr="00AD0085">
            <w:rPr>
              <w:noProof/>
              <w:lang w:val="en-US"/>
            </w:rPr>
            <w:t>Iphone</w:t>
          </w:r>
          <w:r w:rsidR="00AD0085" w:rsidRPr="00AC22F3">
            <w:rPr>
              <w:noProof/>
            </w:rPr>
            <w:t xml:space="preserve"> 12 </w:t>
          </w:r>
          <w:r w:rsidR="00AD0085" w:rsidRPr="00AD0085">
            <w:rPr>
              <w:noProof/>
              <w:lang w:val="en-US"/>
            </w:rPr>
            <w:t>Specs</w:t>
          </w:r>
          <w:r w:rsidR="00AD0085" w:rsidRPr="00AC22F3">
            <w:rPr>
              <w:noProof/>
            </w:rPr>
            <w:t>, 2023)</w:t>
          </w:r>
          <w:r w:rsidR="00B85A3D">
            <w:fldChar w:fldCharType="end"/>
          </w:r>
        </w:sdtContent>
      </w:sdt>
      <w:r w:rsidRPr="006D2F33">
        <w:t>.</w:t>
      </w:r>
    </w:p>
    <w:p w14:paraId="2EFE44CB" w14:textId="3E5070D9" w:rsidR="006D2F33" w:rsidRPr="006D2F33" w:rsidRDefault="006D2F33" w:rsidP="006D2F33">
      <w:r w:rsidRPr="00FE6C8F">
        <w:t xml:space="preserve">Η στρατηγική τμηματοποίησης και στόχευσης της </w:t>
      </w:r>
      <w:r w:rsidRPr="00FE6C8F">
        <w:rPr>
          <w:lang w:val="en-US"/>
        </w:rPr>
        <w:t>Apple</w:t>
      </w:r>
      <w:r w:rsidRPr="00FE6C8F">
        <w:t xml:space="preserve"> για το </w:t>
      </w:r>
      <w:r w:rsidRPr="00FE6C8F">
        <w:rPr>
          <w:lang w:val="en-US"/>
        </w:rPr>
        <w:t>iPhone</w:t>
      </w:r>
      <w:r w:rsidRPr="00FE6C8F">
        <w:t xml:space="preserve"> 12 φαίνεται να είναι ισχυρή, καθώς η</w:t>
      </w:r>
      <w:r w:rsidRPr="006D2F33">
        <w:t xml:space="preserve"> εταιρεία έχει ουσιαστικά εντοπίσει και στοχεύσει ένα τμήμα καταναλωτών που είναι πιθανό να εκτιμήσει τα μοναδικά χαρακτηριστικά του προϊόντος. </w:t>
      </w:r>
      <w:r w:rsidR="006F3CEB" w:rsidRPr="006F3CEB">
        <w:t>Επιπλέον, η διαφήμιση μεταδίδει αποτελεσματικά αυτές τις ιδιότητες και τα πλεονεκτήματά τους υφαίνοντας μια συναρπαστική ιστορία που μιλά για τα γούστα και τις απαιτήσεις της αγοράς-στόχου</w:t>
      </w:r>
      <w:r w:rsidRPr="006D2F33">
        <w:t xml:space="preserve"> </w:t>
      </w:r>
      <w:sdt>
        <w:sdtPr>
          <w:id w:val="1244909134"/>
          <w:citation/>
        </w:sdtPr>
        <w:sdtContent>
          <w:r w:rsidR="00301E4B">
            <w:fldChar w:fldCharType="begin"/>
          </w:r>
          <w:r w:rsidR="00301E4B" w:rsidRPr="00301E4B">
            <w:instrText xml:space="preserve"> </w:instrText>
          </w:r>
          <w:r w:rsidR="00301E4B">
            <w:rPr>
              <w:lang w:val="en-US"/>
            </w:rPr>
            <w:instrText>CITATION</w:instrText>
          </w:r>
          <w:r w:rsidR="00301E4B" w:rsidRPr="00301E4B">
            <w:instrText xml:space="preserve"> </w:instrText>
          </w:r>
          <w:r w:rsidR="00301E4B">
            <w:rPr>
              <w:lang w:val="en-US"/>
            </w:rPr>
            <w:instrText>Hol</w:instrText>
          </w:r>
          <w:r w:rsidR="00301E4B" w:rsidRPr="00301E4B">
            <w:instrText>19 \</w:instrText>
          </w:r>
          <w:r w:rsidR="00301E4B">
            <w:rPr>
              <w:lang w:val="en-US"/>
            </w:rPr>
            <w:instrText>l</w:instrText>
          </w:r>
          <w:r w:rsidR="00301E4B" w:rsidRPr="00301E4B">
            <w:instrText xml:space="preserve"> 1033 </w:instrText>
          </w:r>
          <w:r w:rsidR="00301E4B">
            <w:fldChar w:fldCharType="separate"/>
          </w:r>
          <w:r w:rsidR="00AD0085" w:rsidRPr="00AC22F3">
            <w:rPr>
              <w:noProof/>
            </w:rPr>
            <w:t>(</w:t>
          </w:r>
          <w:r w:rsidR="00AD0085" w:rsidRPr="00AD0085">
            <w:rPr>
              <w:noProof/>
              <w:lang w:val="en-US"/>
            </w:rPr>
            <w:t>Hollensen</w:t>
          </w:r>
          <w:r w:rsidR="00AD0085" w:rsidRPr="00AC22F3">
            <w:rPr>
              <w:noProof/>
            </w:rPr>
            <w:t>, 2019)</w:t>
          </w:r>
          <w:r w:rsidR="00301E4B">
            <w:fldChar w:fldCharType="end"/>
          </w:r>
        </w:sdtContent>
      </w:sdt>
      <w:r w:rsidRPr="006D2F33">
        <w:t>.</w:t>
      </w:r>
    </w:p>
    <w:p w14:paraId="6BA1DCCF" w14:textId="49C7CBFB"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w:t>
      </w:r>
      <w:r w:rsidR="00BF6ADB">
        <w:t xml:space="preserve">στην στοχοποίηση </w:t>
      </w:r>
      <w:r w:rsidRPr="006D2F33">
        <w:t xml:space="preserve">των αναγκών των καταναλωτών που είναι πιο ευαίσθητοι στις τιμές. </w:t>
      </w:r>
      <w:r w:rsidR="0009619F">
        <w:t>Το μεγαλύτερο τμήμα της αγοράς που αναζητά την</w:t>
      </w:r>
      <w:r w:rsidRPr="006D2F33">
        <w:t xml:space="preserve">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w:t>
      </w:r>
      <w:r w:rsidR="002F6C61">
        <w:t>σε πιο προσιτές</w:t>
      </w:r>
      <w:r w:rsidRPr="006D2F33">
        <w:t xml:space="preserve"> </w:t>
      </w:r>
      <w:r w:rsidR="002F6C61">
        <w:t>τιμές</w:t>
      </w:r>
      <w:r w:rsidRPr="006D2F33">
        <w:t xml:space="preserve">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xml:space="preserve">, αυτές οι προσπάθειες μπορεί να μην επαρκούν για να κατακτήσουν </w:t>
      </w:r>
      <w:r w:rsidR="00370905">
        <w:t xml:space="preserve">την </w:t>
      </w:r>
      <w:r w:rsidRPr="006D2F33">
        <w:t xml:space="preserve">ολόκληρη </w:t>
      </w:r>
      <w:r w:rsidR="00370905">
        <w:t>ευαίσθητη αγορά</w:t>
      </w:r>
      <w:r w:rsidRPr="006D2F33">
        <w:t xml:space="preserve"> </w:t>
      </w:r>
      <w:sdt>
        <w:sdtPr>
          <w:id w:val="1171533198"/>
          <w:citation/>
        </w:sdtPr>
        <w:sdtContent>
          <w:r w:rsidR="00B31214">
            <w:fldChar w:fldCharType="begin"/>
          </w:r>
          <w:r w:rsidR="00B31214" w:rsidRPr="00B31214">
            <w:instrText xml:space="preserve"> </w:instrText>
          </w:r>
          <w:r w:rsidR="00B31214">
            <w:rPr>
              <w:lang w:val="en-US"/>
            </w:rPr>
            <w:instrText>CITATION</w:instrText>
          </w:r>
          <w:r w:rsidR="00B31214" w:rsidRPr="00B31214">
            <w:instrText xml:space="preserve"> </w:instrText>
          </w:r>
          <w:r w:rsidR="00B31214">
            <w:rPr>
              <w:lang w:val="en-US"/>
            </w:rPr>
            <w:instrText>Sta</w:instrText>
          </w:r>
          <w:r w:rsidR="00B31214" w:rsidRPr="00B31214">
            <w:instrText>23 \</w:instrText>
          </w:r>
          <w:r w:rsidR="00B31214">
            <w:rPr>
              <w:lang w:val="en-US"/>
            </w:rPr>
            <w:instrText>l</w:instrText>
          </w:r>
          <w:r w:rsidR="00B31214" w:rsidRPr="00B31214">
            <w:instrText xml:space="preserve"> 1033 </w:instrText>
          </w:r>
          <w:r w:rsidR="00B31214">
            <w:fldChar w:fldCharType="separate"/>
          </w:r>
          <w:r w:rsidR="00AD0085" w:rsidRPr="00AC22F3">
            <w:rPr>
              <w:noProof/>
            </w:rPr>
            <w:t>(</w:t>
          </w:r>
          <w:r w:rsidR="00AD0085" w:rsidRPr="00AD0085">
            <w:rPr>
              <w:noProof/>
              <w:lang w:val="en-US"/>
            </w:rPr>
            <w:t>Statista</w:t>
          </w:r>
          <w:r w:rsidR="00AD0085" w:rsidRPr="00AC22F3">
            <w:rPr>
              <w:noProof/>
            </w:rPr>
            <w:t>, 2023)</w:t>
          </w:r>
          <w:r w:rsidR="00B31214">
            <w:fldChar w:fldCharType="end"/>
          </w:r>
        </w:sdtContent>
      </w:sdt>
      <w:r w:rsidRPr="006D2F33">
        <w:t>.</w:t>
      </w:r>
    </w:p>
    <w:p w14:paraId="3BA0F2D3" w14:textId="48E2EEFE"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w:t>
      </w:r>
      <w:sdt>
        <w:sdtPr>
          <w:id w:val="1949276858"/>
          <w:citation/>
        </w:sdtPr>
        <w:sdtContent>
          <w:r w:rsidR="003E2E4E">
            <w:fldChar w:fldCharType="begin"/>
          </w:r>
          <w:r w:rsidR="003E2E4E" w:rsidRPr="003E2E4E">
            <w:instrText xml:space="preserve"> </w:instrText>
          </w:r>
          <w:r w:rsidR="003E2E4E">
            <w:rPr>
              <w:lang w:val="en-US"/>
            </w:rPr>
            <w:instrText>CITATION</w:instrText>
          </w:r>
          <w:r w:rsidR="003E2E4E" w:rsidRPr="003E2E4E">
            <w:instrText xml:space="preserve"> </w:instrText>
          </w:r>
          <w:r w:rsidR="003E2E4E">
            <w:rPr>
              <w:lang w:val="en-US"/>
            </w:rPr>
            <w:instrText>App</w:instrText>
          </w:r>
          <w:r w:rsidR="003E2E4E" w:rsidRPr="003E2E4E">
            <w:instrText>233 \</w:instrText>
          </w:r>
          <w:r w:rsidR="003E2E4E">
            <w:rPr>
              <w:lang w:val="en-US"/>
            </w:rPr>
            <w:instrText>l</w:instrText>
          </w:r>
          <w:r w:rsidR="003E2E4E" w:rsidRPr="003E2E4E">
            <w:instrText xml:space="preserve"> 1033 </w:instrText>
          </w:r>
          <w:r w:rsidR="003E2E4E">
            <w:instrText xml:space="preserve"> \m App23</w:instrText>
          </w:r>
          <w:r w:rsidR="003E2E4E">
            <w:fldChar w:fldCharType="separate"/>
          </w:r>
          <w:r w:rsidR="00AD0085" w:rsidRPr="00AC22F3">
            <w:rPr>
              <w:noProof/>
            </w:rPr>
            <w:t xml:space="preserve"> (</w:t>
          </w:r>
          <w:r w:rsidR="00AD0085" w:rsidRPr="00AD0085">
            <w:rPr>
              <w:noProof/>
              <w:lang w:val="en-US"/>
            </w:rPr>
            <w:t>Apple</w:t>
          </w:r>
          <w:r w:rsidR="00AD0085" w:rsidRPr="00AC22F3">
            <w:rPr>
              <w:noProof/>
            </w:rPr>
            <w:t xml:space="preserve"> </w:t>
          </w:r>
          <w:r w:rsidR="00AD0085" w:rsidRPr="00AD0085">
            <w:rPr>
              <w:noProof/>
              <w:lang w:val="en-US"/>
            </w:rPr>
            <w:t>CSR</w:t>
          </w:r>
          <w:r w:rsidR="00AD0085" w:rsidRPr="00AC22F3">
            <w:rPr>
              <w:noProof/>
            </w:rPr>
            <w:t xml:space="preserve">, 2023; </w:t>
          </w:r>
          <w:r w:rsidR="00AD0085" w:rsidRPr="00AD0085">
            <w:rPr>
              <w:noProof/>
              <w:lang w:val="en-US"/>
            </w:rPr>
            <w:t>Apple</w:t>
          </w:r>
          <w:r w:rsidR="00AD0085" w:rsidRPr="00AC22F3">
            <w:rPr>
              <w:noProof/>
            </w:rPr>
            <w:t xml:space="preserve"> </w:t>
          </w:r>
          <w:r w:rsidR="00AD0085" w:rsidRPr="00AD0085">
            <w:rPr>
              <w:noProof/>
              <w:lang w:val="en-US"/>
            </w:rPr>
            <w:t>Inc</w:t>
          </w:r>
          <w:r w:rsidR="00AD0085" w:rsidRPr="00AC22F3">
            <w:rPr>
              <w:noProof/>
            </w:rPr>
            <w:t>, 2023)</w:t>
          </w:r>
          <w:r w:rsidR="003E2E4E">
            <w:fldChar w:fldCharType="end"/>
          </w:r>
        </w:sdtContent>
      </w:sdt>
      <w:r w:rsidRPr="006D2F33">
        <w:t xml:space="preserve">. Εντοπίζοντας και στοχεύοντας αυτά τα πρόσθετα τμήματα, η </w:t>
      </w:r>
      <w:r w:rsidRPr="006D2F33">
        <w:rPr>
          <w:lang w:val="en-US"/>
        </w:rPr>
        <w:t>Apple</w:t>
      </w:r>
      <w:r w:rsidRPr="006D2F33">
        <w:t xml:space="preserve"> θα </w:t>
      </w:r>
      <w:r w:rsidRPr="006D2F33">
        <w:lastRenderedPageBreak/>
        <w:t>μπορούσε να επεκτείνει περαιτέρω το μερίδιο αγοράς της και να απευθυνθεί σε ένα ευρύτερο κοινό.</w:t>
      </w:r>
    </w:p>
    <w:p w14:paraId="38B786AF" w14:textId="63533B5E" w:rsidR="000C1918" w:rsidRPr="006D2F33" w:rsidRDefault="00BF6ADB" w:rsidP="006D2F33">
      <w:r>
        <w:t>Επιπρόσθετα</w:t>
      </w:r>
      <w:r w:rsidR="006D2F33" w:rsidRPr="006D2F33">
        <w:t xml:space="preserve">, είναι σημαντικό για την </w:t>
      </w:r>
      <w:r w:rsidR="00012A9A">
        <w:t xml:space="preserve">εξασφάλιση της </w:t>
      </w:r>
      <w:r w:rsidR="006D2F33" w:rsidRPr="006D2F33">
        <w:rPr>
          <w:lang w:val="en-US"/>
        </w:rPr>
        <w:t>Apple</w:t>
      </w:r>
      <w:r w:rsidR="006D2F33" w:rsidRPr="006D2F33">
        <w:t xml:space="preserve"> να εξετάσει την παγκόσμια αγορά και να προσαρμόσει ανάλογα τις στρατηγικές τμηματοποίησης και στόχευσης. </w:t>
      </w:r>
      <w:r w:rsidR="0085496C">
        <w:t>Καθώς</w:t>
      </w:r>
      <w:r w:rsidR="006D2F33" w:rsidRPr="006D2F33">
        <w:t xml:space="preserve">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006D2F33" w:rsidRPr="006D2F33">
        <w:rPr>
          <w:lang w:val="en-US"/>
        </w:rPr>
        <w:t>internet</w:t>
      </w:r>
      <w:r w:rsidR="006D2F33" w:rsidRPr="006D2F33">
        <w:t xml:space="preserve"> υψηλής ταχύτητας ή όπου τα δίκτυα 5</w:t>
      </w:r>
      <w:r w:rsidR="006D2F33" w:rsidRPr="006D2F33">
        <w:rPr>
          <w:lang w:val="en-US"/>
        </w:rPr>
        <w:t>G</w:t>
      </w:r>
      <w:r w:rsidR="006D2F33" w:rsidRPr="006D2F33">
        <w:t xml:space="preserve"> δεν είναι ακόμη ευρέως διαδεδομένα, η δυνατότητα 5</w:t>
      </w:r>
      <w:r w:rsidR="006D2F33" w:rsidRPr="006D2F33">
        <w:rPr>
          <w:lang w:val="en-US"/>
        </w:rPr>
        <w:t>G</w:t>
      </w:r>
      <w:r w:rsidR="006D2F33" w:rsidRPr="006D2F33">
        <w:t xml:space="preserve"> του </w:t>
      </w:r>
      <w:r w:rsidR="006D2F33" w:rsidRPr="006D2F33">
        <w:rPr>
          <w:lang w:val="en-US"/>
        </w:rPr>
        <w:t>iPhone</w:t>
      </w:r>
      <w:r w:rsidR="006D2F33" w:rsidRPr="006D2F33">
        <w:t xml:space="preserve"> 12 μπορεί να μην είναι τόσο σημαντικό σημείο πώλησης</w:t>
      </w:r>
      <w:sdt>
        <w:sdtPr>
          <w:id w:val="-1147657892"/>
          <w:citation/>
        </w:sdtPr>
        <w:sdtContent>
          <w:r w:rsidR="00D749E2">
            <w:fldChar w:fldCharType="begin"/>
          </w:r>
          <w:r w:rsidR="00D749E2" w:rsidRPr="0060598A">
            <w:instrText xml:space="preserve"> </w:instrText>
          </w:r>
          <w:r w:rsidR="00D749E2">
            <w:rPr>
              <w:lang w:val="en-US"/>
            </w:rPr>
            <w:instrText>CITATION</w:instrText>
          </w:r>
          <w:r w:rsidR="00D749E2" w:rsidRPr="0060598A">
            <w:instrText xml:space="preserve"> </w:instrText>
          </w:r>
          <w:r w:rsidR="00D749E2">
            <w:rPr>
              <w:lang w:val="en-US"/>
            </w:rPr>
            <w:instrText>Sil</w:instrText>
          </w:r>
          <w:r w:rsidR="00D749E2" w:rsidRPr="0060598A">
            <w:instrText>20 \</w:instrText>
          </w:r>
          <w:r w:rsidR="00D749E2">
            <w:rPr>
              <w:lang w:val="en-US"/>
            </w:rPr>
            <w:instrText>l</w:instrText>
          </w:r>
          <w:r w:rsidR="00D749E2" w:rsidRPr="0060598A">
            <w:instrText xml:space="preserve"> 1033 </w:instrText>
          </w:r>
          <w:r w:rsidR="00D749E2">
            <w:fldChar w:fldCharType="separate"/>
          </w:r>
          <w:r w:rsidR="00AD0085" w:rsidRPr="00AC22F3">
            <w:rPr>
              <w:noProof/>
            </w:rPr>
            <w:t xml:space="preserve"> (</w:t>
          </w:r>
          <w:r w:rsidR="00AD0085" w:rsidRPr="00AD0085">
            <w:rPr>
              <w:noProof/>
              <w:lang w:val="en-US"/>
            </w:rPr>
            <w:t>Silver</w:t>
          </w:r>
          <w:r w:rsidR="00AD0085" w:rsidRPr="00AC22F3">
            <w:rPr>
              <w:noProof/>
            </w:rPr>
            <w:t>, 2020)</w:t>
          </w:r>
          <w:r w:rsidR="00D749E2">
            <w:fldChar w:fldCharType="end"/>
          </w:r>
        </w:sdtContent>
      </w:sdt>
      <w:r w:rsidR="006D2F33" w:rsidRPr="006D2F33">
        <w:t xml:space="preserve">. Σε τέτοιες περιπτώσεις, η </w:t>
      </w:r>
      <w:r w:rsidR="006D2F33" w:rsidRPr="006D2F33">
        <w:rPr>
          <w:lang w:val="en-US"/>
        </w:rPr>
        <w:t>Apple</w:t>
      </w:r>
      <w:r w:rsidR="006D2F33"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4EAA61D2" w14:textId="21D3D90D" w:rsidR="006D2F33" w:rsidRPr="003A1EC8" w:rsidRDefault="006D2F33" w:rsidP="006D2F33">
      <w:r w:rsidRPr="003A1EC8">
        <w:t xml:space="preserve">Λαμβάνοντας υπόψη αυτούς τους </w:t>
      </w:r>
      <w:r w:rsidR="00166843">
        <w:t xml:space="preserve">στοχαστικούς </w:t>
      </w:r>
      <w:r w:rsidRPr="003A1EC8">
        <w:t>παράγοντες</w:t>
      </w:r>
      <w:r w:rsidR="00166843">
        <w:t xml:space="preserve"> τμηματοποίησης και στόχευσης</w:t>
      </w:r>
      <w:r w:rsidRPr="003A1EC8">
        <w:t xml:space="preserve">, η στρατηγική της </w:t>
      </w:r>
      <w:r w:rsidRPr="006D2F33">
        <w:rPr>
          <w:lang w:val="en-US"/>
        </w:rPr>
        <w:t>Apple</w:t>
      </w:r>
      <w:r w:rsidRPr="003A1EC8">
        <w:t xml:space="preserve"> για το </w:t>
      </w:r>
      <w:r w:rsidRPr="006D2F33">
        <w:rPr>
          <w:lang w:val="en-US"/>
        </w:rPr>
        <w:t>iPhone</w:t>
      </w:r>
      <w:r w:rsidRPr="003A1EC8">
        <w:t xml:space="preserve"> 12 είναι γενικά </w:t>
      </w:r>
      <w:r w:rsidR="00166843">
        <w:t>δυνατή για τα δοθέντα χαρακτηριστικά</w:t>
      </w:r>
      <w:r w:rsidRPr="003A1EC8">
        <w:t>,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w:t>
      </w:r>
      <w:r w:rsidR="00D923A9">
        <w:t xml:space="preserve"> λειτουργεί επικοινωνιακά και</w:t>
      </w:r>
      <w:r w:rsidRPr="003A1EC8">
        <w:t xml:space="preserve"> αποτελεσματικά </w:t>
      </w:r>
      <w:r w:rsidR="00D923A9">
        <w:t>σ</w:t>
      </w:r>
      <w:r w:rsidRPr="003A1EC8">
        <w:t>τα οφέλη του προϊόντος και απευθύνεται στις προτιμήσεις και τις ανάγκες του κοινού-στόχου</w:t>
      </w:r>
      <w:sdt>
        <w:sdtPr>
          <w:id w:val="-182597891"/>
          <w:citation/>
        </w:sdtPr>
        <w:sdtContent>
          <w:r w:rsidR="004F04E8">
            <w:fldChar w:fldCharType="begin"/>
          </w:r>
          <w:r w:rsidR="004F04E8" w:rsidRPr="0060598A">
            <w:instrText xml:space="preserve"> </w:instrText>
          </w:r>
          <w:r w:rsidR="004F04E8">
            <w:rPr>
              <w:lang w:val="en-US"/>
            </w:rPr>
            <w:instrText>CITATION</w:instrText>
          </w:r>
          <w:r w:rsidR="004F04E8" w:rsidRPr="0060598A">
            <w:instrText xml:space="preserve"> </w:instrText>
          </w:r>
          <w:r w:rsidR="004F04E8">
            <w:rPr>
              <w:lang w:val="en-US"/>
            </w:rPr>
            <w:instrText>Sil</w:instrText>
          </w:r>
          <w:r w:rsidR="004F04E8" w:rsidRPr="0060598A">
            <w:instrText>20 \</w:instrText>
          </w:r>
          <w:r w:rsidR="004F04E8">
            <w:rPr>
              <w:lang w:val="en-US"/>
            </w:rPr>
            <w:instrText>l</w:instrText>
          </w:r>
          <w:r w:rsidR="004F04E8" w:rsidRPr="0060598A">
            <w:instrText xml:space="preserve"> 1033 </w:instrText>
          </w:r>
          <w:r w:rsidR="004F04E8">
            <w:fldChar w:fldCharType="separate"/>
          </w:r>
          <w:r w:rsidR="00AD0085" w:rsidRPr="00AC22F3">
            <w:rPr>
              <w:noProof/>
            </w:rPr>
            <w:t xml:space="preserve"> (</w:t>
          </w:r>
          <w:r w:rsidR="00AD0085" w:rsidRPr="00AD0085">
            <w:rPr>
              <w:noProof/>
              <w:lang w:val="en-US"/>
            </w:rPr>
            <w:t>Silver</w:t>
          </w:r>
          <w:r w:rsidR="00AD0085" w:rsidRPr="00AC22F3">
            <w:rPr>
              <w:noProof/>
            </w:rPr>
            <w:t>, 2020)</w:t>
          </w:r>
          <w:r w:rsidR="004F04E8">
            <w:fldChar w:fldCharType="end"/>
          </w:r>
        </w:sdtContent>
      </w:sdt>
      <w:r w:rsidRPr="003A1EC8">
        <w:t>.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r w:rsidR="00BF6ADB">
        <w:t xml:space="preserve"> </w:t>
      </w:r>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sdt>
        <w:sdtPr>
          <w:id w:val="1924294834"/>
          <w:citation/>
        </w:sdtPr>
        <w:sdtContent>
          <w:r w:rsidR="004F04E8">
            <w:fldChar w:fldCharType="begin"/>
          </w:r>
          <w:r w:rsidR="004F04E8" w:rsidRPr="004F04E8">
            <w:instrText xml:space="preserve"> </w:instrText>
          </w:r>
          <w:r w:rsidR="004F04E8">
            <w:rPr>
              <w:lang w:val="en-US"/>
            </w:rPr>
            <w:instrText>CITATION</w:instrText>
          </w:r>
          <w:r w:rsidR="004F04E8" w:rsidRPr="004F04E8">
            <w:instrText xml:space="preserve"> </w:instrText>
          </w:r>
          <w:r w:rsidR="004F04E8">
            <w:rPr>
              <w:lang w:val="en-US"/>
            </w:rPr>
            <w:instrText>Hol</w:instrText>
          </w:r>
          <w:r w:rsidR="004F04E8" w:rsidRPr="004F04E8">
            <w:instrText>20 \</w:instrText>
          </w:r>
          <w:r w:rsidR="004F04E8">
            <w:rPr>
              <w:lang w:val="en-US"/>
            </w:rPr>
            <w:instrText>l</w:instrText>
          </w:r>
          <w:r w:rsidR="004F04E8" w:rsidRPr="004F04E8">
            <w:instrText xml:space="preserve"> 1033 </w:instrText>
          </w:r>
          <w:r w:rsidR="004F04E8">
            <w:fldChar w:fldCharType="separate"/>
          </w:r>
          <w:r w:rsidR="00AD0085" w:rsidRPr="00AC22F3">
            <w:rPr>
              <w:noProof/>
            </w:rPr>
            <w:t xml:space="preserve"> (</w:t>
          </w:r>
          <w:r w:rsidR="00AD0085" w:rsidRPr="00AD0085">
            <w:rPr>
              <w:noProof/>
              <w:lang w:val="en-US"/>
            </w:rPr>
            <w:t>Hollensen</w:t>
          </w:r>
          <w:r w:rsidR="00AD0085" w:rsidRPr="00AC22F3">
            <w:rPr>
              <w:noProof/>
            </w:rPr>
            <w:t>, 2020)</w:t>
          </w:r>
          <w:r w:rsidR="004F04E8">
            <w:fldChar w:fldCharType="end"/>
          </w:r>
        </w:sdtContent>
      </w:sdt>
      <w:r w:rsidRPr="003A1EC8">
        <w:t>.</w:t>
      </w:r>
    </w:p>
    <w:p w14:paraId="68503BD7" w14:textId="7BD7A2F7" w:rsidR="003D65AB" w:rsidRPr="003A1EC8" w:rsidRDefault="00BF6ADB" w:rsidP="006D2F33">
      <w:r>
        <w:t>Συνοπτικά</w:t>
      </w:r>
      <w:r w:rsidRPr="00BF6ADB">
        <w:t xml:space="preserve">, οι τακτικές στόχευσης και τμηματοποίησης της Apple ήταν καθοριστικές για την επιτυχία της εκστρατείας κυκλοφορίας του iPhone 12. Η Apple κατάφερε να διατηρήσει τη θέση της ως ηγέτης της αγοράς εντοπίζοντας και στοχεύοντας με επιτυχία τα δημογραφικά στοιχεία των καταναλωτών με </w:t>
      </w:r>
      <w:r w:rsidRPr="00BF6ADB">
        <w:lastRenderedPageBreak/>
        <w:t>γνώσεις τεχνολογίας και εξηγώντας τα ιδιαίτερα χαρακτηριστικά και τα οφέλη του προϊόντος. Ωστόσο, η επιχείρηση δεν θα πρέπει να αποκλείει την πιθανότητα περαιτέρω ενίσχυσης της στρατηγικής τμηματοποίησης και στόχευσης, λαμβάνοντας υπόψη τις ανάγκες των καταναλωτών που είναι ευαίσθητοι στις τιμές, ερευνώντας άλλα τμήματα καταναλωτών και προσαρμόζοντας τεχνικές μάρκετινγκ σε διάφορες διεθνεί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F49D166"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sdt>
        <w:sdtPr>
          <w:id w:val="2007471065"/>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Kel</w:instrText>
          </w:r>
          <w:r w:rsidR="008212FF" w:rsidRPr="008212FF">
            <w:instrText>12 \</w:instrText>
          </w:r>
          <w:r w:rsidR="008212FF">
            <w:rPr>
              <w:lang w:val="en-US"/>
            </w:rPr>
            <w:instrText>l</w:instrText>
          </w:r>
          <w:r w:rsidR="008212FF" w:rsidRPr="008212FF">
            <w:instrText xml:space="preserve"> 1033 </w:instrText>
          </w:r>
          <w:r w:rsidR="008212FF">
            <w:fldChar w:fldCharType="separate"/>
          </w:r>
          <w:r w:rsidR="00AD0085" w:rsidRPr="00AC22F3">
            <w:rPr>
              <w:noProof/>
            </w:rPr>
            <w:t>(</w:t>
          </w:r>
          <w:r w:rsidR="00AD0085" w:rsidRPr="00AD0085">
            <w:rPr>
              <w:noProof/>
              <w:lang w:val="en-US"/>
            </w:rPr>
            <w:t>Keller</w:t>
          </w:r>
          <w:r w:rsidR="00AD0085" w:rsidRPr="00AC22F3">
            <w:rPr>
              <w:noProof/>
            </w:rPr>
            <w:t>, 2012)</w:t>
          </w:r>
          <w:r w:rsidR="008212FF">
            <w:fldChar w:fldCharType="end"/>
          </w:r>
        </w:sdtContent>
      </w:sdt>
      <w:r w:rsidRPr="00E900F8">
        <w:t xml:space="preserve">.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2174DE28"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sdt>
        <w:sdtPr>
          <w:id w:val="-1067192322"/>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pp</w:instrText>
          </w:r>
          <w:r w:rsidR="008212FF" w:rsidRPr="008212FF">
            <w:instrText>23 \</w:instrText>
          </w:r>
          <w:r w:rsidR="008212FF">
            <w:rPr>
              <w:lang w:val="en-US"/>
            </w:rPr>
            <w:instrText>l</w:instrText>
          </w:r>
          <w:r w:rsidR="008212FF" w:rsidRPr="008212FF">
            <w:instrText xml:space="preserve"> 1033 </w:instrText>
          </w:r>
          <w:r w:rsidR="008212FF">
            <w:fldChar w:fldCharType="separate"/>
          </w:r>
          <w:r w:rsidR="00AD0085" w:rsidRPr="00AC22F3">
            <w:rPr>
              <w:noProof/>
            </w:rPr>
            <w:t>(</w:t>
          </w:r>
          <w:r w:rsidR="00AD0085" w:rsidRPr="00AD0085">
            <w:rPr>
              <w:noProof/>
              <w:lang w:val="en-US"/>
            </w:rPr>
            <w:t>Apple</w:t>
          </w:r>
          <w:r w:rsidR="00AD0085" w:rsidRPr="00AC22F3">
            <w:rPr>
              <w:noProof/>
            </w:rPr>
            <w:t xml:space="preserve"> </w:t>
          </w:r>
          <w:r w:rsidR="00AD0085" w:rsidRPr="00AD0085">
            <w:rPr>
              <w:noProof/>
              <w:lang w:val="en-US"/>
            </w:rPr>
            <w:t>Inc</w:t>
          </w:r>
          <w:r w:rsidR="00AD0085" w:rsidRPr="00AC22F3">
            <w:rPr>
              <w:noProof/>
            </w:rPr>
            <w:t>, 2023)</w:t>
          </w:r>
          <w:r w:rsidR="008212FF">
            <w:fldChar w:fldCharType="end"/>
          </w:r>
        </w:sdtContent>
      </w:sdt>
      <w:r w:rsidRPr="00E900F8">
        <w:t xml:space="preserve">.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sdt>
        <w:sdtPr>
          <w:id w:val="-1348404204"/>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rm</w:instrText>
          </w:r>
          <w:r w:rsidR="008212FF" w:rsidRPr="008212FF">
            <w:instrText>19 \</w:instrText>
          </w:r>
          <w:r w:rsidR="008212FF">
            <w:rPr>
              <w:lang w:val="en-US"/>
            </w:rPr>
            <w:instrText>l</w:instrText>
          </w:r>
          <w:r w:rsidR="008212FF" w:rsidRPr="008212FF">
            <w:instrText xml:space="preserve"> 1033 </w:instrText>
          </w:r>
          <w:r w:rsidR="008212FF">
            <w:instrText xml:space="preserve"> \m Kot16</w:instrText>
          </w:r>
          <w:r w:rsidR="008212FF">
            <w:fldChar w:fldCharType="separate"/>
          </w:r>
          <w:r w:rsidR="00AD0085" w:rsidRPr="00AC22F3">
            <w:rPr>
              <w:noProof/>
            </w:rPr>
            <w:t>(</w:t>
          </w:r>
          <w:r w:rsidR="00AD0085" w:rsidRPr="00AD0085">
            <w:rPr>
              <w:noProof/>
              <w:lang w:val="en-US"/>
            </w:rPr>
            <w:t>Armstrong</w:t>
          </w:r>
          <w:r w:rsidR="00AD0085" w:rsidRPr="00AC22F3">
            <w:rPr>
              <w:noProof/>
            </w:rPr>
            <w:t xml:space="preserve">, </w:t>
          </w:r>
          <w:r w:rsidR="00AD0085" w:rsidRPr="00AD0085">
            <w:rPr>
              <w:noProof/>
              <w:lang w:val="en-US"/>
            </w:rPr>
            <w:t>et</w:t>
          </w:r>
          <w:r w:rsidR="00AD0085" w:rsidRPr="00AC22F3">
            <w:rPr>
              <w:noProof/>
            </w:rPr>
            <w:t xml:space="preserve"> </w:t>
          </w:r>
          <w:r w:rsidR="00AD0085" w:rsidRPr="00AD0085">
            <w:rPr>
              <w:noProof/>
              <w:lang w:val="en-US"/>
            </w:rPr>
            <w:t>al</w:t>
          </w:r>
          <w:r w:rsidR="00AD0085" w:rsidRPr="00AC22F3">
            <w:rPr>
              <w:noProof/>
            </w:rPr>
            <w:t xml:space="preserve">., 2019; </w:t>
          </w:r>
          <w:r w:rsidR="00AD0085" w:rsidRPr="00AD0085">
            <w:rPr>
              <w:noProof/>
              <w:lang w:val="en-US"/>
            </w:rPr>
            <w:t>Kottler</w:t>
          </w:r>
          <w:r w:rsidR="00AD0085" w:rsidRPr="00AC22F3">
            <w:rPr>
              <w:noProof/>
            </w:rPr>
            <w:t xml:space="preserve"> &amp; </w:t>
          </w:r>
          <w:r w:rsidR="00AD0085" w:rsidRPr="00AD0085">
            <w:rPr>
              <w:noProof/>
              <w:lang w:val="en-US"/>
            </w:rPr>
            <w:t>Keller</w:t>
          </w:r>
          <w:r w:rsidR="00AD0085" w:rsidRPr="00AC22F3">
            <w:rPr>
              <w:noProof/>
            </w:rPr>
            <w:t>, 2016)</w:t>
          </w:r>
          <w:r w:rsidR="008212FF">
            <w:fldChar w:fldCharType="end"/>
          </w:r>
        </w:sdtContent>
      </w:sdt>
      <w:r w:rsidRPr="00E900F8">
        <w:t>.</w:t>
      </w:r>
    </w:p>
    <w:p w14:paraId="2897CDAB" w14:textId="1521E089"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xml:space="preserve">, ενισχύει </w:t>
      </w:r>
      <w:r w:rsidRPr="00E900F8">
        <w:lastRenderedPageBreak/>
        <w:t xml:space="preserve">περαιτέρω τη συναισθηματική σύνδεση μεταξύ της μάρκας και του κοινού-στόχου της </w:t>
      </w:r>
      <w:sdt>
        <w:sdtPr>
          <w:id w:val="1687014432"/>
          <w:citation/>
        </w:sdtPr>
        <w:sdtContent>
          <w:r w:rsidR="00E5784A">
            <w:fldChar w:fldCharType="begin"/>
          </w:r>
          <w:r w:rsidR="00E5784A" w:rsidRPr="00E5784A">
            <w:instrText xml:space="preserve"> </w:instrText>
          </w:r>
          <w:r w:rsidR="00E5784A">
            <w:rPr>
              <w:lang w:val="en-US"/>
            </w:rPr>
            <w:instrText>CITATION</w:instrText>
          </w:r>
          <w:r w:rsidR="00E5784A" w:rsidRPr="00E5784A">
            <w:instrText xml:space="preserve"> </w:instrText>
          </w:r>
          <w:r w:rsidR="00E5784A">
            <w:rPr>
              <w:lang w:val="en-US"/>
            </w:rPr>
            <w:instrText>Hol</w:instrText>
          </w:r>
          <w:r w:rsidR="00E5784A" w:rsidRPr="00E5784A">
            <w:instrText>19 \</w:instrText>
          </w:r>
          <w:r w:rsidR="00E5784A">
            <w:rPr>
              <w:lang w:val="en-US"/>
            </w:rPr>
            <w:instrText>l</w:instrText>
          </w:r>
          <w:r w:rsidR="00E5784A" w:rsidRPr="00E5784A">
            <w:instrText xml:space="preserve"> 1033 </w:instrText>
          </w:r>
          <w:r w:rsidR="00E5784A">
            <w:fldChar w:fldCharType="separate"/>
          </w:r>
          <w:r w:rsidR="00AD0085" w:rsidRPr="00AC22F3">
            <w:rPr>
              <w:noProof/>
            </w:rPr>
            <w:t>(</w:t>
          </w:r>
          <w:r w:rsidR="00AD0085" w:rsidRPr="00AD0085">
            <w:rPr>
              <w:noProof/>
              <w:lang w:val="en-US"/>
            </w:rPr>
            <w:t>Hollensen</w:t>
          </w:r>
          <w:r w:rsidR="00AD0085" w:rsidRPr="00AC22F3">
            <w:rPr>
              <w:noProof/>
            </w:rPr>
            <w:t>, 2019)</w:t>
          </w:r>
          <w:r w:rsidR="00E5784A">
            <w:fldChar w:fldCharType="end"/>
          </w:r>
        </w:sdtContent>
      </w:sdt>
      <w:r w:rsidRPr="00E900F8">
        <w:t>.</w:t>
      </w:r>
    </w:p>
    <w:p w14:paraId="62B9D24A" w14:textId="3A28E53C" w:rsidR="001467C1"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sdt>
        <w:sdtPr>
          <w:id w:val="750317530"/>
          <w:citation/>
        </w:sdtPr>
        <w:sdtContent>
          <w:r w:rsidR="00C10DD9">
            <w:fldChar w:fldCharType="begin"/>
          </w:r>
          <w:r w:rsidR="00C10DD9" w:rsidRPr="00C10DD9">
            <w:instrText xml:space="preserve"> </w:instrText>
          </w:r>
          <w:r w:rsidR="00C10DD9">
            <w:rPr>
              <w:lang w:val="en-US"/>
            </w:rPr>
            <w:instrText>CITATION</w:instrText>
          </w:r>
          <w:r w:rsidR="00C10DD9" w:rsidRPr="00C10DD9">
            <w:instrText xml:space="preserve"> </w:instrText>
          </w:r>
          <w:r w:rsidR="00C10DD9">
            <w:rPr>
              <w:lang w:val="en-US"/>
            </w:rPr>
            <w:instrText>Kot</w:instrText>
          </w:r>
          <w:r w:rsidR="00C10DD9" w:rsidRPr="00C10DD9">
            <w:instrText>16 \</w:instrText>
          </w:r>
          <w:r w:rsidR="00C10DD9">
            <w:rPr>
              <w:lang w:val="en-US"/>
            </w:rPr>
            <w:instrText>l</w:instrText>
          </w:r>
          <w:r w:rsidR="00C10DD9" w:rsidRPr="00C10DD9">
            <w:instrText xml:space="preserve"> 1033 </w:instrText>
          </w:r>
          <w:r w:rsidR="00C10DD9">
            <w:fldChar w:fldCharType="separate"/>
          </w:r>
          <w:r w:rsidR="00AD0085" w:rsidRPr="00AC22F3">
            <w:rPr>
              <w:noProof/>
            </w:rPr>
            <w:t>(</w:t>
          </w:r>
          <w:r w:rsidR="00AD0085" w:rsidRPr="00AD0085">
            <w:rPr>
              <w:noProof/>
              <w:lang w:val="en-US"/>
            </w:rPr>
            <w:t>Kottler</w:t>
          </w:r>
          <w:r w:rsidR="00AD0085" w:rsidRPr="00AC22F3">
            <w:rPr>
              <w:noProof/>
            </w:rPr>
            <w:t xml:space="preserve"> &amp; </w:t>
          </w:r>
          <w:r w:rsidR="00AD0085" w:rsidRPr="00AD0085">
            <w:rPr>
              <w:noProof/>
              <w:lang w:val="en-US"/>
            </w:rPr>
            <w:t>Keller</w:t>
          </w:r>
          <w:r w:rsidR="00AD0085" w:rsidRPr="00AC22F3">
            <w:rPr>
              <w:noProof/>
            </w:rPr>
            <w:t>, 2016)</w:t>
          </w:r>
          <w:r w:rsidR="00C10DD9">
            <w:fldChar w:fldCharType="end"/>
          </w:r>
        </w:sdtContent>
      </w:sdt>
      <w:r w:rsidRPr="00E900F8">
        <w:t>.</w:t>
      </w:r>
    </w:p>
    <w:p w14:paraId="17555570" w14:textId="1ACE7B6A" w:rsidR="0060598A" w:rsidRPr="00E900F8" w:rsidRDefault="0060598A" w:rsidP="001467C1">
      <w:r w:rsidRPr="0060598A">
        <w:t>Με βάση το μάρκετινγκ και τη γενική στρατηγική τοποθέτησης και επωνυμίας της εταιρείας, το κοινό έχει την εντύπωση ότι το iPhone 12 είναι μια πρωτοποριακή, υψηλής ποιότητας συσκευή που προσφέρει ανώτερη εμπειρία χρήστη. Μια premium, φιλόδοξη επωνυμία προτείνεται έντονα από την εστίαση στην τεχνολογία αιχμής, την εξαιρετική σχεδίαση και την απόδοση. Επιπλέον, το iPhone 12 ξεχωρίζει από τους αντιπάλους του χάρη στην έμφαση που δίνει στην εμπειρία του χρήστη και στη συναισθηματική σύνδεση που έχει με την αγορά-στόχο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11CDD91D"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στοχευόμενα τμήματα καταναλωτών.</w:t>
      </w:r>
    </w:p>
    <w:p w14:paraId="659348A9" w14:textId="45D98B85"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7F0101CE" w14:textId="214F1F1B" w:rsidR="000A6B27" w:rsidRPr="000A6B27" w:rsidRDefault="00BD6C89" w:rsidP="000F2A64">
      <w:pPr>
        <w:pStyle w:val="Heading2"/>
        <w:rPr>
          <w:lang w:val="en-US"/>
        </w:rPr>
      </w:pPr>
      <w:r>
        <w:t>Ψηφιακή Πλατφόρμα</w:t>
      </w:r>
      <w:r w:rsidR="000A6B27" w:rsidRPr="000A6B27">
        <w:rPr>
          <w:lang w:val="en-US"/>
        </w:rPr>
        <w:t>:</w:t>
      </w:r>
    </w:p>
    <w:p w14:paraId="2F85957D" w14:textId="655D464A" w:rsidR="000A6B27" w:rsidRPr="007C4BDB" w:rsidRDefault="007C4BDB" w:rsidP="000A6B27">
      <w:r w:rsidRPr="007C4BDB">
        <w:t>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ιστότοπου. Αυτές οι πλατφόρμες επέτρεψαν στην Apple να προσεγγίσει ένα ευρύ κοινό, να αλληλεπιδράσει με πελάτες και να παρέχει λεπτομερείς πληροφορίες σχετικά με το προϊόν (Kotler &amp; Keller, 2016). Για παράδειγμα, το επίσημο κανάλι της Apple στο YouTube παρουσίασε το βίντεο της εκδήλωσης παρουσίασης του iPhone 12 και διάφορα διαφημιστικά βίντεο, ενώ ο ιστότοπος της εταιρείας παρείχε λεπτομερείς πληροφορίες σχετικά με τις δυνατότητες, τις προδιαγραφές και τις τιμές της συσκευής.</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510C41B" w:rsidR="000A6B27" w:rsidRPr="007C4BDB" w:rsidRDefault="007C4BDB" w:rsidP="000A6B27">
      <w:r w:rsidRPr="007C4BDB">
        <w:t>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Bionic,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Apple Inc., 2020).</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477E6A20" w:rsidR="000A6B27" w:rsidRPr="007C4BDB" w:rsidRDefault="007C4BDB" w:rsidP="000A6B27">
      <w:r w:rsidRPr="007C4BDB">
        <w:t>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πιθανούς πελάτες για την ανωτερότητα του iPhone 12 έναντι των ανταγωνιστών και να το τοποθετήσει ως απαραίτητο στοιχείο για καταναλωτές με γνώσεις τεχνολογίας (Armstrong et al., 2015).</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44C209C" w:rsidR="000A6B27" w:rsidRPr="00753E4D" w:rsidRDefault="00753E4D" w:rsidP="000A6B27">
      <w:r w:rsidRPr="00753E4D">
        <w:t xml:space="preserve">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w:t>
      </w:r>
      <w:r w:rsidRPr="00753E4D">
        <w:lastRenderedPageBreak/>
        <w:t>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Kotler &amp; Keller, 2016).</w:t>
      </w:r>
    </w:p>
    <w:p w14:paraId="2C340D0B" w14:textId="2178F40B" w:rsidR="000A6B27" w:rsidRPr="000A6B27" w:rsidRDefault="00D52D1E" w:rsidP="000F2A64">
      <w:pPr>
        <w:pStyle w:val="Heading2"/>
        <w:rPr>
          <w:lang w:val="en-US"/>
        </w:rPr>
      </w:pPr>
      <w:r>
        <w:t>Εναλακτικές Μέθοδοι και Μηνύματα</w:t>
      </w:r>
      <w:r w:rsidR="000A6B27" w:rsidRPr="000A6B27">
        <w:rPr>
          <w:lang w:val="en-US"/>
        </w:rPr>
        <w:t>:</w:t>
      </w:r>
    </w:p>
    <w:p w14:paraId="6302A39B" w14:textId="404401A5" w:rsidR="001D0342" w:rsidRPr="00585028" w:rsidRDefault="00585028" w:rsidP="000A6B27">
      <w:r w:rsidRPr="00585028">
        <w:t>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αλληλεπιδράσει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t>Ενίσχυση της επικοινωνίας μέσω του περιεχομένου που δημιουργείται από τον χρήστη και της εξατομίκευσης</w:t>
      </w:r>
      <w:r w:rsidR="000A6B27" w:rsidRPr="00302FEF">
        <w:t>:</w:t>
      </w:r>
    </w:p>
    <w:p w14:paraId="6D0DF341" w14:textId="77777777"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ιστολογίων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w:t>
      </w:r>
      <w:r>
        <w:lastRenderedPageBreak/>
        <w:t>άλλων χρηστών περισσότερο από τις παραδοσιακές διαφημίσεις (Hennig-Thurau et al., 2004).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4B39E412" w:rsidR="000A6B27" w:rsidRPr="00DF73F5" w:rsidRDefault="00DF73F5" w:rsidP="00DF73F5">
      <w:r>
        <w:t>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Peppers &amp; Rogers, 2016). Αξιοποιώντας τα δεδομένα των χρηστών που είναι διαθέσιμα μέσω ψηφιακών πλατφορμών, η Apple μπορεί να δημιουργήσει στοχευμένα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Ωστόσο, υπάρχει δυνατότητα βελτίωσης όσον αφορά τον συντονισμό των μηνυμάτων και τις μεθόδους επικοινωνίας. Εστιάζοντας περισσότερο στην οικονομική προσιτότητα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Προσπάθειες Αειφορίας</w:t>
      </w:r>
      <w:r w:rsidR="008D7626" w:rsidRPr="008D7626">
        <w:rPr>
          <w:lang w:val="en-US"/>
        </w:rPr>
        <w:t>:</w:t>
      </w:r>
    </w:p>
    <w:p w14:paraId="54B415FB" w14:textId="77777777" w:rsidR="0094546F" w:rsidRDefault="0094546F" w:rsidP="0094546F">
      <w:r>
        <w:t xml:space="preserve">Η Apple έχει κάνει σημαντικά βήματα στον τομέα της βιωσιμότητας, με ιδιαίτερη έμφαση στη μείωση των περιβαλλοντικών της επιπτώσεων σε ολόκληρο τον </w:t>
      </w:r>
      <w:r>
        <w:lastRenderedPageBreak/>
        <w:t>κύκλο ζωής του προϊόντος. Η δέσμευση της εταιρείας για βιωσιμότητα είναι 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βρωμιωμένα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 xml:space="preserve">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w:t>
      </w:r>
      <w:r>
        <w:lastRenderedPageBreak/>
        <w:t>ορυκτά που χρησιμοποιούνται στα προϊόντα της προέρχονται με υπευθυνότητα 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Park &amp; Kim,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Chan et al.,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Park &amp; Kim, 2018).</w:t>
      </w:r>
    </w:p>
    <w:p w14:paraId="2463E025" w14:textId="77777777" w:rsidR="00EF02F0" w:rsidRDefault="00EF02F0" w:rsidP="00EF02F0">
      <w:r>
        <w:t xml:space="preserve">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w:t>
      </w:r>
      <w:r>
        <w:lastRenderedPageBreak/>
        <w:t>αποτελεσματικά και την εφαρμογή αυστηρότερων κυρώσεων για προμηθευτές 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Chan et al.,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Freeman &amp; McVea,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Servaes &amp; Tamayo, 2013).</w:t>
      </w:r>
    </w:p>
    <w:p w14:paraId="2FE1C28E" w14:textId="0DBC8454" w:rsidR="00D15257" w:rsidRPr="00EF02F0" w:rsidRDefault="00EF02F0" w:rsidP="00EF02F0">
      <w:r>
        <w:t>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ανακυκλωσιμότητα, αλλά και την εξερεύνηση εναλλακτικών υλικών και μεθόδων παραγωγής που μπορούν να μειώσουν περαιτέρω τις περιβαλλοντικές επιπτώσεις των προϊόντων της (Kiron et al., 2012).</w:t>
      </w:r>
    </w:p>
    <w:p w14:paraId="0C55A450" w14:textId="4D81EE28" w:rsidR="00C375C4" w:rsidRPr="00C375C4" w:rsidRDefault="00D34ECE" w:rsidP="000F2A64">
      <w:pPr>
        <w:pStyle w:val="Heading2"/>
        <w:rPr>
          <w:lang w:val="en-US"/>
        </w:rPr>
      </w:pPr>
      <w:r w:rsidRPr="00D34ECE">
        <w:rPr>
          <w:lang w:val="en-US"/>
        </w:rPr>
        <w:t>Απόρρητο και Διαφάνεια Δεδομένων</w:t>
      </w:r>
      <w:r w:rsidR="00C375C4" w:rsidRPr="00C375C4">
        <w:rPr>
          <w:lang w:val="en-US"/>
        </w:rPr>
        <w:t>:</w:t>
      </w:r>
    </w:p>
    <w:p w14:paraId="1F8E4AA8" w14:textId="77777777" w:rsidR="004A79C3" w:rsidRDefault="004A79C3" w:rsidP="004A79C3">
      <w:r>
        <w:t xml:space="preserve">Στην εποχή της ψηφιοποίησης και της αυξημένης συλλογής δεδομένων, το απόρρητο και η διαφάνεια των δεδομένων έχουν γίνει μείζονες ανησυχίες τόσο </w:t>
      </w:r>
      <w:r>
        <w:lastRenderedPageBreak/>
        <w:t>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ανωνυμοποιούνται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Chen,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r w:rsidRPr="0037340E">
        <w:rPr>
          <w:lang w:val="en-US"/>
        </w:rPr>
        <w:t>Φιλανθρωπικές Προσπάθειες</w:t>
      </w:r>
      <w:r w:rsidR="00C375C4" w:rsidRPr="00C375C4">
        <w:rPr>
          <w:lang w:val="en-US"/>
        </w:rPr>
        <w:t>:</w:t>
      </w:r>
    </w:p>
    <w:p w14:paraId="48927FCC" w14:textId="77777777" w:rsidR="003E7C35" w:rsidRDefault="003E7C35" w:rsidP="003E7C35">
      <w:r>
        <w:t>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Product Red και την ετήσια δωρεά της στο Παγκόσμιο Ταμείο για την καταπολέμηση του AIDS, της 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Mickle &amp; MacMillan, 2013).</w:t>
      </w:r>
    </w:p>
    <w:p w14:paraId="2DBCEE78" w14:textId="373D8A3B" w:rsidR="00C375C4" w:rsidRPr="003E7C35" w:rsidRDefault="003E7C35" w:rsidP="003E7C35">
      <w:r>
        <w:t xml:space="preserve">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w:t>
      </w:r>
      <w:r>
        <w:lastRenderedPageBreak/>
        <w:t>και τη συμμετοχή σε φιλανθρωπικές δραστηριότητες, ενισχύοντας έτσι μια κουλτούρα προσφοράς και κοινωνικής ευθύνης εντός του οργανισμού (Porter &amp; Kramer, 2002).</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77777777"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r w:rsidRPr="001A22F2">
        <w:rPr>
          <w:lang w:val="en-US"/>
        </w:rPr>
        <w:t>Austin</w:t>
      </w:r>
      <w:r w:rsidRPr="001A22F2">
        <w:t>, 2000).</w:t>
      </w:r>
    </w:p>
    <w:p w14:paraId="75C50C76" w14:textId="3FF5FBDD" w:rsidR="00C375C4" w:rsidRPr="001A22F2" w:rsidRDefault="001A22F2" w:rsidP="001A22F2">
      <w:r w:rsidRPr="001A22F2">
        <w:t xml:space="preserve">Για παράδειγμα, η </w:t>
      </w:r>
      <w:r w:rsidRPr="001A22F2">
        <w:rPr>
          <w:lang w:val="en-US"/>
        </w:rPr>
        <w:t>Apple</w:t>
      </w:r>
      <w:r w:rsidRPr="001A22F2">
        <w:t xml:space="preserve"> θα μπορούσε να συνεργαστεί με ΜΚΟ που επικεντρώνονται στην εκπαίδευση και τον ψηφιακό γραμματισμό για την ανάπτυξη προγραμμάτων που παρέχουν πρόσβαση στην τεχνολογία και την κατάρτιση σε κοινότητες που δεν εξυπηρετούνται. Αυτό όχι μόνο θα συμβάλει στη γεφύρωση του ψηφιακού χάσματος αλλά και στη μακροπρόθεσμη κοινωνική και οικονομική ανάπτυξη αυτών των κοινοτήτων.</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w:t>
      </w:r>
      <w:r w:rsidRPr="00F51CC8">
        <w:lastRenderedPageBreak/>
        <w:t xml:space="preserve">επικοινωνίας και ηθικά ζητήματα. </w:t>
      </w:r>
      <w:r w:rsidR="000223AA" w:rsidRPr="000223AA">
        <w:t>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smartphon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τμηματοποιεί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w:t>
      </w:r>
      <w:r w:rsidRPr="00F51CC8">
        <w:lastRenderedPageBreak/>
        <w:t xml:space="preserve">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3E1E3361" w14:textId="77777777" w:rsidR="00AD0085" w:rsidRPr="00AC22F3" w:rsidRDefault="00151CD1" w:rsidP="00AD0085">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AD0085" w:rsidRPr="00AC22F3">
                <w:rPr>
                  <w:noProof/>
                  <w:lang w:val="en-US"/>
                </w:rPr>
                <w:t xml:space="preserve">Apple CSR, 2023. </w:t>
              </w:r>
              <w:r w:rsidR="00AD0085" w:rsidRPr="00AC22F3">
                <w:rPr>
                  <w:i/>
                  <w:iCs/>
                  <w:noProof/>
                  <w:lang w:val="en-US"/>
                </w:rPr>
                <w:t xml:space="preserve">Enviromental Social Governance - Apple. </w:t>
              </w:r>
              <w:r w:rsidR="00AD0085" w:rsidRPr="00AC22F3">
                <w:rPr>
                  <w:noProof/>
                  <w:lang w:val="en-US"/>
                </w:rPr>
                <w:t xml:space="preserve">[Online] </w:t>
              </w:r>
              <w:r w:rsidR="00AD0085" w:rsidRPr="00AC22F3">
                <w:rPr>
                  <w:noProof/>
                  <w:lang w:val="en-US"/>
                </w:rPr>
                <w:br/>
                <w:t xml:space="preserve">Available at: </w:t>
              </w:r>
              <w:r w:rsidR="00AD0085" w:rsidRPr="00AC22F3">
                <w:rPr>
                  <w:noProof/>
                  <w:u w:val="single"/>
                  <w:lang w:val="en-US"/>
                </w:rPr>
                <w:t>https://investor.apple.com/esg/default.aspx</w:t>
              </w:r>
              <w:r w:rsidR="00AD0085" w:rsidRPr="00AC22F3">
                <w:rPr>
                  <w:noProof/>
                  <w:lang w:val="en-US"/>
                </w:rPr>
                <w:br/>
                <w:t>[Accessed 15 4 2023].</w:t>
              </w:r>
            </w:p>
            <w:p w14:paraId="27A5F5B1" w14:textId="77777777" w:rsidR="00AD0085" w:rsidRPr="00AC22F3" w:rsidRDefault="00AD0085" w:rsidP="00AD0085">
              <w:pPr>
                <w:pStyle w:val="Bibliography"/>
                <w:rPr>
                  <w:noProof/>
                  <w:lang w:val="en-US"/>
                </w:rPr>
              </w:pPr>
              <w:r w:rsidRPr="00AC22F3">
                <w:rPr>
                  <w:noProof/>
                  <w:lang w:val="en-US"/>
                </w:rPr>
                <w:t xml:space="preserve">Apple Inc, 2023. </w:t>
              </w:r>
              <w:r w:rsidRPr="00AC22F3">
                <w:rPr>
                  <w:i/>
                  <w:iCs/>
                  <w:noProof/>
                  <w:lang w:val="en-US"/>
                </w:rPr>
                <w:t xml:space="preserve">Business - Apple. </w:t>
              </w:r>
              <w:r w:rsidRPr="00AC22F3">
                <w:rPr>
                  <w:noProof/>
                  <w:lang w:val="en-US"/>
                </w:rPr>
                <w:t xml:space="preserve">[Online] </w:t>
              </w:r>
              <w:r w:rsidRPr="00AC22F3">
                <w:rPr>
                  <w:noProof/>
                  <w:lang w:val="en-US"/>
                </w:rPr>
                <w:br/>
                <w:t xml:space="preserve">Available at: </w:t>
              </w:r>
              <w:r w:rsidRPr="00AC22F3">
                <w:rPr>
                  <w:noProof/>
                  <w:u w:val="single"/>
                  <w:lang w:val="en-US"/>
                </w:rPr>
                <w:t>https://www.apple.com/business/</w:t>
              </w:r>
              <w:r w:rsidRPr="00AC22F3">
                <w:rPr>
                  <w:noProof/>
                  <w:lang w:val="en-US"/>
                </w:rPr>
                <w:br/>
                <w:t>[Accessed 13 4 2023].</w:t>
              </w:r>
            </w:p>
            <w:p w14:paraId="24CF5EE5" w14:textId="77777777" w:rsidR="00AD0085" w:rsidRPr="00AC22F3" w:rsidRDefault="00AD0085" w:rsidP="00AD0085">
              <w:pPr>
                <w:pStyle w:val="Bibliography"/>
                <w:rPr>
                  <w:noProof/>
                  <w:lang w:val="en-US"/>
                </w:rPr>
              </w:pPr>
              <w:r w:rsidRPr="00AC22F3">
                <w:rPr>
                  <w:noProof/>
                  <w:lang w:val="en-US"/>
                </w:rPr>
                <w:t xml:space="preserve">Apple Iphone 12 Specs, 2023. </w:t>
              </w:r>
              <w:r w:rsidRPr="00AC22F3">
                <w:rPr>
                  <w:i/>
                  <w:iCs/>
                  <w:noProof/>
                  <w:lang w:val="en-US"/>
                </w:rPr>
                <w:t xml:space="preserve">Iphone 12 - Technical Specifications - Apple. </w:t>
              </w:r>
              <w:r w:rsidRPr="00AC22F3">
                <w:rPr>
                  <w:noProof/>
                  <w:lang w:val="en-US"/>
                </w:rPr>
                <w:t xml:space="preserve">[Online] </w:t>
              </w:r>
              <w:r w:rsidRPr="00AC22F3">
                <w:rPr>
                  <w:noProof/>
                  <w:lang w:val="en-US"/>
                </w:rPr>
                <w:br/>
                <w:t xml:space="preserve">Available at: </w:t>
              </w:r>
              <w:r w:rsidRPr="00AC22F3">
                <w:rPr>
                  <w:noProof/>
                  <w:u w:val="single"/>
                  <w:lang w:val="en-US"/>
                </w:rPr>
                <w:t>https://www.apple.com/iphone-12/specs/</w:t>
              </w:r>
              <w:r w:rsidRPr="00AC22F3">
                <w:rPr>
                  <w:noProof/>
                  <w:lang w:val="en-US"/>
                </w:rPr>
                <w:br/>
                <w:t>[Accessed 15 4 2023].</w:t>
              </w:r>
            </w:p>
            <w:p w14:paraId="427837A1" w14:textId="77777777" w:rsidR="00AD0085" w:rsidRPr="00AC22F3" w:rsidRDefault="00AD0085" w:rsidP="00AD0085">
              <w:pPr>
                <w:pStyle w:val="Bibliography"/>
                <w:rPr>
                  <w:noProof/>
                  <w:lang w:val="en-US"/>
                </w:rPr>
              </w:pPr>
              <w:r w:rsidRPr="00AC22F3">
                <w:rPr>
                  <w:noProof/>
                  <w:lang w:val="en-US"/>
                </w:rPr>
                <w:t xml:space="preserve">Apple Store, 2023. </w:t>
              </w:r>
              <w:r w:rsidRPr="00AC22F3">
                <w:rPr>
                  <w:i/>
                  <w:iCs/>
                  <w:noProof/>
                  <w:lang w:val="en-US"/>
                </w:rPr>
                <w:t xml:space="preserve">Apple Store Online - Apple. </w:t>
              </w:r>
              <w:r w:rsidRPr="00AC22F3">
                <w:rPr>
                  <w:noProof/>
                  <w:lang w:val="en-US"/>
                </w:rPr>
                <w:t xml:space="preserve">[Online] </w:t>
              </w:r>
              <w:r w:rsidRPr="00AC22F3">
                <w:rPr>
                  <w:noProof/>
                  <w:lang w:val="en-US"/>
                </w:rPr>
                <w:br/>
                <w:t xml:space="preserve">Available at: </w:t>
              </w:r>
              <w:r w:rsidRPr="00AC22F3">
                <w:rPr>
                  <w:noProof/>
                  <w:u w:val="single"/>
                  <w:lang w:val="en-US"/>
                </w:rPr>
                <w:t>https://www.apple.com/store</w:t>
              </w:r>
              <w:r w:rsidRPr="00AC22F3">
                <w:rPr>
                  <w:noProof/>
                  <w:lang w:val="en-US"/>
                </w:rPr>
                <w:br/>
                <w:t>[Accessed 15 4 2023].</w:t>
              </w:r>
            </w:p>
            <w:p w14:paraId="18FAFD6C" w14:textId="77777777" w:rsidR="00AD0085" w:rsidRPr="00AC22F3" w:rsidRDefault="00AD0085" w:rsidP="00AD0085">
              <w:pPr>
                <w:pStyle w:val="Bibliography"/>
                <w:rPr>
                  <w:noProof/>
                  <w:lang w:val="en-US"/>
                </w:rPr>
              </w:pPr>
              <w:r w:rsidRPr="00AC22F3">
                <w:rPr>
                  <w:noProof/>
                  <w:lang w:val="en-US"/>
                </w:rPr>
                <w:t xml:space="preserve">Armstrong, G., Kotler, P., Harker, M. &amp; Brennan, R., 2019. </w:t>
              </w:r>
              <w:r w:rsidRPr="00AC22F3">
                <w:rPr>
                  <w:i/>
                  <w:iCs/>
                  <w:noProof/>
                  <w:lang w:val="en-US"/>
                </w:rPr>
                <w:t xml:space="preserve">Marketing: An Introduction. </w:t>
              </w:r>
              <w:r w:rsidRPr="00AC22F3">
                <w:rPr>
                  <w:noProof/>
                  <w:lang w:val="en-US"/>
                </w:rPr>
                <w:t>4th ed. s.l.:Pearson Education.</w:t>
              </w:r>
            </w:p>
            <w:p w14:paraId="6FD8DB38" w14:textId="77777777" w:rsidR="00AD0085" w:rsidRPr="00AC22F3" w:rsidRDefault="00AD0085" w:rsidP="00AD0085">
              <w:pPr>
                <w:pStyle w:val="Bibliography"/>
                <w:rPr>
                  <w:noProof/>
                  <w:lang w:val="en-US"/>
                </w:rPr>
              </w:pPr>
              <w:r w:rsidRPr="00AC22F3">
                <w:rPr>
                  <w:noProof/>
                  <w:lang w:val="en-US"/>
                </w:rPr>
                <w:t xml:space="preserve">Baker, M. J. &amp; Saren, M., 2016. </w:t>
              </w:r>
              <w:r w:rsidRPr="00AC22F3">
                <w:rPr>
                  <w:i/>
                  <w:iCs/>
                  <w:noProof/>
                  <w:lang w:val="en-US"/>
                </w:rPr>
                <w:t xml:space="preserve">Marketing Theory: A Student Text. </w:t>
              </w:r>
              <w:r w:rsidRPr="00AC22F3">
                <w:rPr>
                  <w:noProof/>
                  <w:lang w:val="en-US"/>
                </w:rPr>
                <w:t>3rd ed. s.l.:Sage.</w:t>
              </w:r>
            </w:p>
            <w:p w14:paraId="6D5EDC04" w14:textId="77777777" w:rsidR="00AD0085" w:rsidRPr="00AC22F3" w:rsidRDefault="00AD0085" w:rsidP="00AD0085">
              <w:pPr>
                <w:pStyle w:val="Bibliography"/>
                <w:rPr>
                  <w:noProof/>
                  <w:lang w:val="en-US"/>
                </w:rPr>
              </w:pPr>
              <w:r w:rsidRPr="00AC22F3">
                <w:rPr>
                  <w:noProof/>
                  <w:lang w:val="en-US"/>
                </w:rPr>
                <w:t xml:space="preserve">Datta, Y., 1996. Market segmentation: An integrated framework. </w:t>
              </w:r>
              <w:r w:rsidRPr="00AC22F3">
                <w:rPr>
                  <w:i/>
                  <w:iCs/>
                  <w:noProof/>
                  <w:lang w:val="en-US"/>
                </w:rPr>
                <w:t xml:space="preserve">Long Range Planning, </w:t>
              </w:r>
              <w:r w:rsidRPr="00AC22F3">
                <w:rPr>
                  <w:noProof/>
                  <w:lang w:val="en-US"/>
                </w:rPr>
                <w:t>29(6), pp. 797-811.</w:t>
              </w:r>
            </w:p>
            <w:p w14:paraId="6B2B7C36" w14:textId="77777777" w:rsidR="00AD0085" w:rsidRPr="00AC22F3" w:rsidRDefault="00AD0085" w:rsidP="00AD0085">
              <w:pPr>
                <w:pStyle w:val="Bibliography"/>
                <w:rPr>
                  <w:noProof/>
                  <w:lang w:val="en-US"/>
                </w:rPr>
              </w:pPr>
              <w:r w:rsidRPr="00AC22F3">
                <w:rPr>
                  <w:noProof/>
                  <w:lang w:val="en-US"/>
                </w:rPr>
                <w:t xml:space="preserve">Dissanayake, R. &amp; Amarasuriya, T., 2015. Role of brand identity in developing global brands: A literature based review on case comparison between Apple iPhone vs Samsung smartphone brands. </w:t>
              </w:r>
              <w:r w:rsidRPr="00AC22F3">
                <w:rPr>
                  <w:i/>
                  <w:iCs/>
                  <w:noProof/>
                  <w:lang w:val="en-US"/>
                </w:rPr>
                <w:t xml:space="preserve">Research journal of business and management, </w:t>
              </w:r>
              <w:r w:rsidRPr="00AC22F3">
                <w:rPr>
                  <w:noProof/>
                  <w:lang w:val="en-US"/>
                </w:rPr>
                <w:t>2(3), pp. 430-440.</w:t>
              </w:r>
            </w:p>
            <w:p w14:paraId="7E492012" w14:textId="77777777" w:rsidR="00AD0085" w:rsidRPr="00AC22F3" w:rsidRDefault="00AD0085" w:rsidP="00AD0085">
              <w:pPr>
                <w:pStyle w:val="Bibliography"/>
                <w:rPr>
                  <w:noProof/>
                  <w:lang w:val="en-US"/>
                </w:rPr>
              </w:pPr>
              <w:r w:rsidRPr="00AC22F3">
                <w:rPr>
                  <w:noProof/>
                  <w:lang w:val="en-US"/>
                </w:rPr>
                <w:t xml:space="preserve">Eagle, L., Dahl, D. S. &amp; Low, D. D. R., 2017. Marketing’s ethical line between persuasion and manipulation. </w:t>
              </w:r>
              <w:r w:rsidRPr="00AC22F3">
                <w:rPr>
                  <w:i/>
                  <w:iCs/>
                  <w:noProof/>
                  <w:lang w:val="en-US"/>
                </w:rPr>
                <w:t xml:space="preserve">Journal of Business Ethics, </w:t>
              </w:r>
              <w:r w:rsidRPr="00AC22F3">
                <w:rPr>
                  <w:noProof/>
                  <w:lang w:val="en-US"/>
                </w:rPr>
                <w:t>147(4), pp. 903-918.</w:t>
              </w:r>
            </w:p>
            <w:p w14:paraId="56604780" w14:textId="77777777" w:rsidR="00AD0085" w:rsidRPr="00AC22F3" w:rsidRDefault="00AD0085" w:rsidP="00AD0085">
              <w:pPr>
                <w:pStyle w:val="Bibliography"/>
                <w:rPr>
                  <w:noProof/>
                  <w:lang w:val="en-US"/>
                </w:rPr>
              </w:pPr>
              <w:r w:rsidRPr="00AC22F3">
                <w:rPr>
                  <w:noProof/>
                  <w:lang w:val="en-US"/>
                </w:rPr>
                <w:t xml:space="preserve">Gupta, A. D., 2022. </w:t>
              </w:r>
              <w:r w:rsidRPr="00AC22F3">
                <w:rPr>
                  <w:i/>
                  <w:iCs/>
                  <w:noProof/>
                  <w:lang w:val="en-US"/>
                </w:rPr>
                <w:t xml:space="preserve">A Casebook of Strategic Corporate Social Responsibility. </w:t>
              </w:r>
              <w:r w:rsidRPr="00AC22F3">
                <w:rPr>
                  <w:noProof/>
                  <w:lang w:val="en-US"/>
                </w:rPr>
                <w:t>s.l.:s.n.</w:t>
              </w:r>
            </w:p>
            <w:p w14:paraId="46A3E82B" w14:textId="77777777" w:rsidR="00AD0085" w:rsidRPr="00AC22F3" w:rsidRDefault="00AD0085" w:rsidP="00AD0085">
              <w:pPr>
                <w:pStyle w:val="Bibliography"/>
                <w:rPr>
                  <w:noProof/>
                  <w:lang w:val="en-US"/>
                </w:rPr>
              </w:pPr>
              <w:r w:rsidRPr="00AC22F3">
                <w:rPr>
                  <w:noProof/>
                  <w:lang w:val="en-US"/>
                </w:rPr>
                <w:lastRenderedPageBreak/>
                <w:t xml:space="preserve">Harvard Business Review, 2019. </w:t>
              </w:r>
              <w:r w:rsidRPr="00AC22F3">
                <w:rPr>
                  <w:i/>
                  <w:iCs/>
                  <w:noProof/>
                  <w:lang w:val="en-US"/>
                </w:rPr>
                <w:t xml:space="preserve">Neuromarketing: What You Need to Know. </w:t>
              </w:r>
              <w:r w:rsidRPr="00AC22F3">
                <w:rPr>
                  <w:noProof/>
                  <w:lang w:val="en-US"/>
                </w:rPr>
                <w:t xml:space="preserve">[Online] </w:t>
              </w:r>
              <w:r w:rsidRPr="00AC22F3">
                <w:rPr>
                  <w:noProof/>
                  <w:lang w:val="en-US"/>
                </w:rPr>
                <w:br/>
                <w:t xml:space="preserve">Available at: </w:t>
              </w:r>
              <w:r w:rsidRPr="00AC22F3">
                <w:rPr>
                  <w:noProof/>
                  <w:u w:val="single"/>
                  <w:lang w:val="en-US"/>
                </w:rPr>
                <w:t>https://hbr.org/2019/01/neuromarketing-what-you-need-to-know</w:t>
              </w:r>
              <w:r w:rsidRPr="00AC22F3">
                <w:rPr>
                  <w:noProof/>
                  <w:lang w:val="en-US"/>
                </w:rPr>
                <w:br/>
                <w:t>[Accessed 30 3 2023].</w:t>
              </w:r>
            </w:p>
            <w:p w14:paraId="190E9E54" w14:textId="77777777" w:rsidR="00AD0085" w:rsidRPr="00AC22F3" w:rsidRDefault="00AD0085" w:rsidP="00AD0085">
              <w:pPr>
                <w:pStyle w:val="Bibliography"/>
                <w:rPr>
                  <w:noProof/>
                  <w:lang w:val="en-US"/>
                </w:rPr>
              </w:pPr>
              <w:r w:rsidRPr="00AC22F3">
                <w:rPr>
                  <w:noProof/>
                  <w:lang w:val="en-US"/>
                </w:rPr>
                <w:t xml:space="preserve">Hollensen, S., 2019. </w:t>
              </w:r>
              <w:r w:rsidRPr="00AC22F3">
                <w:rPr>
                  <w:i/>
                  <w:iCs/>
                  <w:noProof/>
                  <w:lang w:val="en-US"/>
                </w:rPr>
                <w:t xml:space="preserve">Marketing Management: A relationship approach. </w:t>
              </w:r>
              <w:r w:rsidRPr="00AC22F3">
                <w:rPr>
                  <w:noProof/>
                  <w:lang w:val="en-US"/>
                </w:rPr>
                <w:t>4th ed. Harlow: Pearson.</w:t>
              </w:r>
            </w:p>
            <w:p w14:paraId="60DCB4C9" w14:textId="77777777" w:rsidR="00AD0085" w:rsidRPr="00AC22F3" w:rsidRDefault="00AD0085" w:rsidP="00AD0085">
              <w:pPr>
                <w:pStyle w:val="Bibliography"/>
                <w:rPr>
                  <w:noProof/>
                  <w:lang w:val="en-US"/>
                </w:rPr>
              </w:pPr>
              <w:r w:rsidRPr="00AC22F3">
                <w:rPr>
                  <w:noProof/>
                  <w:lang w:val="en-US"/>
                </w:rPr>
                <w:t xml:space="preserve">Hollensen, S., 2020. </w:t>
              </w:r>
              <w:r w:rsidRPr="00AC22F3">
                <w:rPr>
                  <w:i/>
                  <w:iCs/>
                  <w:noProof/>
                  <w:lang w:val="en-US"/>
                </w:rPr>
                <w:t xml:space="preserve">Global Marketing. </w:t>
              </w:r>
              <w:r w:rsidRPr="00AC22F3">
                <w:rPr>
                  <w:noProof/>
                  <w:lang w:val="en-US"/>
                </w:rPr>
                <w:t>8th ed. UK: Pearson Education.</w:t>
              </w:r>
            </w:p>
            <w:p w14:paraId="0E106CAC" w14:textId="77777777" w:rsidR="00AD0085" w:rsidRPr="00AC22F3" w:rsidRDefault="00AD0085" w:rsidP="00AD0085">
              <w:pPr>
                <w:pStyle w:val="Bibliography"/>
                <w:rPr>
                  <w:noProof/>
                  <w:lang w:val="en-US"/>
                </w:rPr>
              </w:pPr>
              <w:r w:rsidRPr="00AC22F3">
                <w:rPr>
                  <w:noProof/>
                  <w:lang w:val="en-US"/>
                </w:rPr>
                <w:t xml:space="preserve">Keller, K. L., 2012. </w:t>
              </w:r>
              <w:r w:rsidRPr="00AC22F3">
                <w:rPr>
                  <w:i/>
                  <w:iCs/>
                  <w:noProof/>
                  <w:lang w:val="en-US"/>
                </w:rPr>
                <w:t xml:space="preserve">Strategic Brand Management: Building, Measuring, and Managing Brand Equity. </w:t>
              </w:r>
              <w:r w:rsidRPr="00AC22F3">
                <w:rPr>
                  <w:noProof/>
                  <w:lang w:val="en-US"/>
                </w:rPr>
                <w:t>s.l.:Pearson.</w:t>
              </w:r>
            </w:p>
            <w:p w14:paraId="2725BA4F" w14:textId="77777777" w:rsidR="00AD0085" w:rsidRPr="00AC22F3" w:rsidRDefault="00AD0085" w:rsidP="00AD0085">
              <w:pPr>
                <w:pStyle w:val="Bibliography"/>
                <w:rPr>
                  <w:noProof/>
                  <w:lang w:val="en-US"/>
                </w:rPr>
              </w:pPr>
              <w:r w:rsidRPr="00AC22F3">
                <w:rPr>
                  <w:noProof/>
                  <w:lang w:val="en-US"/>
                </w:rPr>
                <w:t xml:space="preserve">Khatsenkova, S., 2023. </w:t>
              </w:r>
              <w:r w:rsidRPr="00AC22F3">
                <w:rPr>
                  <w:i/>
                  <w:iCs/>
                  <w:noProof/>
                  <w:lang w:val="en-US"/>
                </w:rPr>
                <w:t xml:space="preserve">After Italy blocked access to ChatGPT, will the rest of Europe follow?. </w:t>
              </w:r>
              <w:r w:rsidRPr="00AC22F3">
                <w:rPr>
                  <w:noProof/>
                  <w:lang w:val="en-US"/>
                </w:rPr>
                <w:t xml:space="preserve">[Online] </w:t>
              </w:r>
              <w:r w:rsidRPr="00AC22F3">
                <w:rPr>
                  <w:noProof/>
                  <w:lang w:val="en-US"/>
                </w:rPr>
                <w:br/>
                <w:t xml:space="preserve">Available at: </w:t>
              </w:r>
              <w:r w:rsidRPr="00AC22F3">
                <w:rPr>
                  <w:noProof/>
                  <w:u w:val="single"/>
                  <w:lang w:val="en-US"/>
                </w:rPr>
                <w:t>https://www.euronews.com/next/2023/04/04/after-italy-blocked-access-to-openais-chatgpt-chatbot-will-the-rest-of-europe-follow</w:t>
              </w:r>
              <w:r w:rsidRPr="00AC22F3">
                <w:rPr>
                  <w:noProof/>
                  <w:lang w:val="en-US"/>
                </w:rPr>
                <w:br/>
                <w:t>[Accessed 10 4 2023].</w:t>
              </w:r>
            </w:p>
            <w:p w14:paraId="6D692889" w14:textId="77777777" w:rsidR="00AD0085" w:rsidRPr="00AC22F3" w:rsidRDefault="00AD0085" w:rsidP="00AD0085">
              <w:pPr>
                <w:pStyle w:val="Bibliography"/>
                <w:rPr>
                  <w:noProof/>
                  <w:lang w:val="en-US"/>
                </w:rPr>
              </w:pPr>
              <w:r w:rsidRPr="00AC22F3">
                <w:rPr>
                  <w:noProof/>
                  <w:lang w:val="en-US"/>
                </w:rPr>
                <w:t xml:space="preserve">Kim, Y. &amp; Chandler, J. D., 2018. HOW SOCIAL COMMUNITY AND SOCIAL PUBLISHING INFLUENCE NEW. </w:t>
              </w:r>
              <w:r w:rsidRPr="00AC22F3">
                <w:rPr>
                  <w:i/>
                  <w:iCs/>
                  <w:noProof/>
                  <w:lang w:val="en-US"/>
                </w:rPr>
                <w:t xml:space="preserve">Journal of Marketing Theory and Practice, </w:t>
              </w:r>
              <w:r w:rsidRPr="00AC22F3">
                <w:rPr>
                  <w:noProof/>
                  <w:lang w:val="en-US"/>
                </w:rPr>
                <w:t>26((1-2)), pp. 144-157.</w:t>
              </w:r>
            </w:p>
            <w:p w14:paraId="764506AE" w14:textId="77777777" w:rsidR="00AD0085" w:rsidRPr="00AC22F3" w:rsidRDefault="00AD0085" w:rsidP="00AD0085">
              <w:pPr>
                <w:pStyle w:val="Bibliography"/>
                <w:rPr>
                  <w:noProof/>
                  <w:lang w:val="en-US"/>
                </w:rPr>
              </w:pPr>
              <w:r w:rsidRPr="00AC22F3">
                <w:rPr>
                  <w:noProof/>
                  <w:lang w:val="en-US"/>
                </w:rPr>
                <w:t xml:space="preserve">Kottler, P. &amp; Keller, K. L., 2016. </w:t>
              </w:r>
              <w:r w:rsidRPr="00AC22F3">
                <w:rPr>
                  <w:i/>
                  <w:iCs/>
                  <w:noProof/>
                  <w:lang w:val="en-US"/>
                </w:rPr>
                <w:t xml:space="preserve">Marketing Management. </w:t>
              </w:r>
              <w:r w:rsidRPr="00AC22F3">
                <w:rPr>
                  <w:noProof/>
                  <w:lang w:val="en-US"/>
                </w:rPr>
                <w:t>15th ed. Harlow: Pearson.</w:t>
              </w:r>
            </w:p>
            <w:p w14:paraId="511E253D" w14:textId="77777777" w:rsidR="00AD0085" w:rsidRPr="00AC22F3" w:rsidRDefault="00AD0085" w:rsidP="00AD0085">
              <w:pPr>
                <w:pStyle w:val="Bibliography"/>
                <w:rPr>
                  <w:noProof/>
                  <w:lang w:val="en-US"/>
                </w:rPr>
              </w:pPr>
              <w:r w:rsidRPr="00AC22F3">
                <w:rPr>
                  <w:noProof/>
                  <w:lang w:val="en-US"/>
                </w:rPr>
                <w:t xml:space="preserve">Lashinsky, A., 2012. </w:t>
              </w:r>
              <w:r w:rsidRPr="00AC22F3">
                <w:rPr>
                  <w:i/>
                  <w:iCs/>
                  <w:noProof/>
                  <w:lang w:val="en-US"/>
                </w:rPr>
                <w:t xml:space="preserve">Inside Apple: How America's Most Admired--and Secretive--Company Really Works. </w:t>
              </w:r>
              <w:r w:rsidRPr="00AC22F3">
                <w:rPr>
                  <w:noProof/>
                  <w:lang w:val="en-US"/>
                </w:rPr>
                <w:t>s.l.:Business Plus.</w:t>
              </w:r>
            </w:p>
            <w:p w14:paraId="0C8781E2" w14:textId="77777777" w:rsidR="00AD0085" w:rsidRPr="00AC22F3" w:rsidRDefault="00AD0085" w:rsidP="00AD0085">
              <w:pPr>
                <w:pStyle w:val="Bibliography"/>
                <w:rPr>
                  <w:noProof/>
                  <w:lang w:val="en-US"/>
                </w:rPr>
              </w:pPr>
              <w:r w:rsidRPr="00AC22F3">
                <w:rPr>
                  <w:noProof/>
                  <w:lang w:val="en-US"/>
                </w:rPr>
                <w:t xml:space="preserve">Locke, R. M., 2013. The promise and limits of private power: Promoting labor standards in a global economy. </w:t>
              </w:r>
              <w:r w:rsidRPr="00AC22F3">
                <w:rPr>
                  <w:i/>
                  <w:iCs/>
                  <w:noProof/>
                  <w:lang w:val="en-US"/>
                </w:rPr>
                <w:t>Cambridge University Press.</w:t>
              </w:r>
            </w:p>
            <w:p w14:paraId="458E8415" w14:textId="77777777" w:rsidR="00AD0085" w:rsidRPr="00AC22F3" w:rsidRDefault="00AD0085" w:rsidP="00AD0085">
              <w:pPr>
                <w:pStyle w:val="Bibliography"/>
                <w:rPr>
                  <w:noProof/>
                  <w:lang w:val="en-US"/>
                </w:rPr>
              </w:pPr>
              <w:r w:rsidRPr="00AC22F3">
                <w:rPr>
                  <w:noProof/>
                  <w:lang w:val="en-US"/>
                </w:rPr>
                <w:t xml:space="preserve">Marshall, R., 2013. </w:t>
              </w:r>
              <w:r w:rsidRPr="00AC22F3">
                <w:rPr>
                  <w:i/>
                  <w:iCs/>
                  <w:noProof/>
                  <w:lang w:val="en-US"/>
                </w:rPr>
                <w:t xml:space="preserve">The History of the Xbox. </w:t>
              </w:r>
              <w:r w:rsidRPr="00AC22F3">
                <w:rPr>
                  <w:noProof/>
                  <w:lang w:val="en-US"/>
                </w:rPr>
                <w:t xml:space="preserve">[Online] </w:t>
              </w:r>
              <w:r w:rsidRPr="00AC22F3">
                <w:rPr>
                  <w:noProof/>
                  <w:lang w:val="en-US"/>
                </w:rPr>
                <w:br/>
                <w:t xml:space="preserve">Available at: </w:t>
              </w:r>
              <w:r w:rsidRPr="00AC22F3">
                <w:rPr>
                  <w:noProof/>
                  <w:u w:val="single"/>
                  <w:lang w:val="en-US"/>
                </w:rPr>
                <w:t>https://www.digitaltrends.com/gaming/the-history-of-the-xbox/</w:t>
              </w:r>
              <w:r w:rsidRPr="00AC22F3">
                <w:rPr>
                  <w:noProof/>
                  <w:lang w:val="en-US"/>
                </w:rPr>
                <w:br/>
                <w:t>[Accessed 6 4 2023].</w:t>
              </w:r>
            </w:p>
            <w:p w14:paraId="076DF053" w14:textId="77777777" w:rsidR="00AD0085" w:rsidRPr="00AC22F3" w:rsidRDefault="00AD0085" w:rsidP="00AD0085">
              <w:pPr>
                <w:pStyle w:val="Bibliography"/>
                <w:rPr>
                  <w:noProof/>
                  <w:lang w:val="en-US"/>
                </w:rPr>
              </w:pPr>
              <w:r w:rsidRPr="00AC22F3">
                <w:rPr>
                  <w:noProof/>
                  <w:lang w:val="en-US"/>
                </w:rPr>
                <w:t xml:space="preserve">Mickalowski, K., Mickelson, M. &amp; Keltgen, J., 2008. Apple's iPhone launch: A case study in effective marketing. </w:t>
              </w:r>
              <w:r w:rsidRPr="00AC22F3">
                <w:rPr>
                  <w:i/>
                  <w:iCs/>
                  <w:noProof/>
                  <w:lang w:val="en-US"/>
                </w:rPr>
                <w:t xml:space="preserve">The Business Review, </w:t>
              </w:r>
              <w:r w:rsidRPr="00AC22F3">
                <w:rPr>
                  <w:noProof/>
                  <w:lang w:val="en-US"/>
                </w:rPr>
                <w:t>9(2), pp. 283-288.</w:t>
              </w:r>
            </w:p>
            <w:p w14:paraId="1FA959B3" w14:textId="77777777" w:rsidR="00AD0085" w:rsidRPr="00AC22F3" w:rsidRDefault="00AD0085" w:rsidP="00AD0085">
              <w:pPr>
                <w:pStyle w:val="Bibliography"/>
                <w:rPr>
                  <w:noProof/>
                  <w:lang w:val="en-US"/>
                </w:rPr>
              </w:pPr>
              <w:r w:rsidRPr="00AC22F3">
                <w:rPr>
                  <w:noProof/>
                  <w:lang w:val="en-US"/>
                </w:rPr>
                <w:lastRenderedPageBreak/>
                <w:t xml:space="preserve">Moller, K., 2012. The Marketing Mix Revisited: Towards the 21st Century Marketing by E. Constantinides. </w:t>
              </w:r>
              <w:r w:rsidRPr="00AC22F3">
                <w:rPr>
                  <w:i/>
                  <w:iCs/>
                  <w:noProof/>
                  <w:lang w:val="en-US"/>
                </w:rPr>
                <w:t xml:space="preserve">Journal of Marketing Management, </w:t>
              </w:r>
              <w:r w:rsidRPr="00AC22F3">
                <w:rPr>
                  <w:noProof/>
                  <w:lang w:val="en-US"/>
                </w:rPr>
                <w:t>22(3), pp. 439-450.</w:t>
              </w:r>
            </w:p>
            <w:p w14:paraId="3EE2EEAF" w14:textId="77777777" w:rsidR="00AD0085" w:rsidRPr="00AC22F3" w:rsidRDefault="00AD0085" w:rsidP="00AD0085">
              <w:pPr>
                <w:pStyle w:val="Bibliography"/>
                <w:rPr>
                  <w:noProof/>
                  <w:lang w:val="en-US"/>
                </w:rPr>
              </w:pPr>
              <w:r w:rsidRPr="00AC22F3">
                <w:rPr>
                  <w:noProof/>
                  <w:lang w:val="en-US"/>
                </w:rPr>
                <w:t xml:space="preserve">Mulhern, F., 2009. Integrated marketing communications: From media channels to digital connectivity. </w:t>
              </w:r>
              <w:r w:rsidRPr="00AC22F3">
                <w:rPr>
                  <w:i/>
                  <w:iCs/>
                  <w:noProof/>
                  <w:lang w:val="en-US"/>
                </w:rPr>
                <w:t xml:space="preserve">Journal of Marketing Communications, </w:t>
              </w:r>
              <w:r w:rsidRPr="00AC22F3">
                <w:rPr>
                  <w:noProof/>
                  <w:lang w:val="en-US"/>
                </w:rPr>
                <w:t>15((2-3)), pp. 85-101.</w:t>
              </w:r>
            </w:p>
            <w:p w14:paraId="22EB946E" w14:textId="77777777" w:rsidR="00AD0085" w:rsidRPr="00AC22F3" w:rsidRDefault="00AD0085" w:rsidP="00AD0085">
              <w:pPr>
                <w:pStyle w:val="Bibliography"/>
                <w:rPr>
                  <w:noProof/>
                  <w:lang w:val="en-US"/>
                </w:rPr>
              </w:pPr>
              <w:r w:rsidRPr="00AC22F3">
                <w:rPr>
                  <w:noProof/>
                  <w:lang w:val="en-US"/>
                </w:rPr>
                <w:t xml:space="preserve">Porter, M. E. &amp; Kramer, M. R., 2002. The Competitive Advantage of Corporate Philanthropy. </w:t>
              </w:r>
              <w:r w:rsidRPr="00AC22F3">
                <w:rPr>
                  <w:i/>
                  <w:iCs/>
                  <w:noProof/>
                  <w:lang w:val="en-US"/>
                </w:rPr>
                <w:t xml:space="preserve">Harvard Business Review, </w:t>
              </w:r>
              <w:r w:rsidRPr="00AC22F3">
                <w:rPr>
                  <w:noProof/>
                  <w:lang w:val="en-US"/>
                </w:rPr>
                <w:t>80(12), pp. 56-68.</w:t>
              </w:r>
            </w:p>
            <w:p w14:paraId="42AA062B" w14:textId="77777777" w:rsidR="00AD0085" w:rsidRPr="00AC22F3" w:rsidRDefault="00AD0085" w:rsidP="00AD0085">
              <w:pPr>
                <w:pStyle w:val="Bibliography"/>
                <w:rPr>
                  <w:noProof/>
                  <w:lang w:val="en-US"/>
                </w:rPr>
              </w:pPr>
              <w:r w:rsidRPr="00AC22F3">
                <w:rPr>
                  <w:noProof/>
                  <w:lang w:val="en-US"/>
                </w:rPr>
                <w:t xml:space="preserve">Schneiders, S., 2011. </w:t>
              </w:r>
              <w:r w:rsidRPr="00AC22F3">
                <w:rPr>
                  <w:i/>
                  <w:iCs/>
                  <w:noProof/>
                  <w:lang w:val="en-US"/>
                </w:rPr>
                <w:t xml:space="preserve">Apple's Secret Of Success - Traditional Marketing Vs. Cult Marketing. </w:t>
              </w:r>
              <w:r w:rsidRPr="00AC22F3">
                <w:rPr>
                  <w:noProof/>
                  <w:lang w:val="en-US"/>
                </w:rPr>
                <w:t>s.l.:Diplomica Verlag.</w:t>
              </w:r>
            </w:p>
            <w:p w14:paraId="0FBB8108" w14:textId="77777777" w:rsidR="00AD0085" w:rsidRPr="00AC22F3" w:rsidRDefault="00AD0085" w:rsidP="00AD0085">
              <w:pPr>
                <w:pStyle w:val="Bibliography"/>
                <w:rPr>
                  <w:noProof/>
                  <w:lang w:val="en-US"/>
                </w:rPr>
              </w:pPr>
              <w:r w:rsidRPr="00AC22F3">
                <w:rPr>
                  <w:noProof/>
                  <w:lang w:val="en-US"/>
                </w:rPr>
                <w:t xml:space="preserve">Schultz, D. E. &amp; Malthouse, E. C., 2016. Interactivity, Marketing Communication, and Emerging Markets: A Way Forward.. </w:t>
              </w:r>
              <w:r w:rsidRPr="00AC22F3">
                <w:rPr>
                  <w:i/>
                  <w:iCs/>
                  <w:noProof/>
                  <w:lang w:val="en-US"/>
                </w:rPr>
                <w:t xml:space="preserve">Journal of Current Issues &amp; Research in Advertising, </w:t>
              </w:r>
              <w:r w:rsidRPr="00AC22F3">
                <w:rPr>
                  <w:noProof/>
                  <w:lang w:val="en-US"/>
                </w:rPr>
                <w:t>38(1), pp. 17-30.</w:t>
              </w:r>
            </w:p>
            <w:p w14:paraId="2751C87B" w14:textId="77777777" w:rsidR="00AD0085" w:rsidRPr="00AC22F3" w:rsidRDefault="00AD0085" w:rsidP="00AD0085">
              <w:pPr>
                <w:pStyle w:val="Bibliography"/>
                <w:rPr>
                  <w:noProof/>
                  <w:lang w:val="en-US"/>
                </w:rPr>
              </w:pPr>
              <w:r w:rsidRPr="00AC22F3">
                <w:rPr>
                  <w:noProof/>
                  <w:lang w:val="en-US"/>
                </w:rPr>
                <w:t xml:space="preserve">Silver, L., 2020. </w:t>
              </w:r>
              <w:r w:rsidRPr="00AC22F3">
                <w:rPr>
                  <w:i/>
                  <w:iCs/>
                  <w:noProof/>
                  <w:lang w:val="en-US"/>
                </w:rPr>
                <w:t xml:space="preserve">Smartphone Ownership Is Growing Rapidly Around the World, but Not Always Equally. </w:t>
              </w:r>
              <w:r w:rsidRPr="00AC22F3">
                <w:rPr>
                  <w:noProof/>
                  <w:lang w:val="en-US"/>
                </w:rPr>
                <w:t xml:space="preserve">[Online] </w:t>
              </w:r>
              <w:r w:rsidRPr="00AC22F3">
                <w:rPr>
                  <w:noProof/>
                  <w:lang w:val="en-US"/>
                </w:rPr>
                <w:br/>
                <w:t xml:space="preserve">Available at: </w:t>
              </w:r>
              <w:r w:rsidRPr="00AC22F3">
                <w:rPr>
                  <w:noProof/>
                  <w:u w:val="single"/>
                  <w:lang w:val="en-US"/>
                </w:rPr>
                <w:t>https://www.pewresearch.org/global/2019/02/05/smartphone-ownership-is-growing-rapidly-around-the-world-but-not-always-equally/</w:t>
              </w:r>
              <w:r w:rsidRPr="00AC22F3">
                <w:rPr>
                  <w:noProof/>
                  <w:lang w:val="en-US"/>
                </w:rPr>
                <w:br/>
                <w:t>[Accessed 15 4 2023].</w:t>
              </w:r>
            </w:p>
            <w:p w14:paraId="0784CF7C" w14:textId="77777777" w:rsidR="00AD0085" w:rsidRPr="00AC22F3" w:rsidRDefault="00AD0085" w:rsidP="00AD0085">
              <w:pPr>
                <w:pStyle w:val="Bibliography"/>
                <w:rPr>
                  <w:noProof/>
                  <w:lang w:val="en-US"/>
                </w:rPr>
              </w:pPr>
              <w:r w:rsidRPr="00AC22F3">
                <w:rPr>
                  <w:noProof/>
                  <w:lang w:val="en-US"/>
                </w:rPr>
                <w:t xml:space="preserve">Stahel, W. R., 2016. The circular economy. </w:t>
              </w:r>
              <w:r w:rsidRPr="00AC22F3">
                <w:rPr>
                  <w:i/>
                  <w:iCs/>
                  <w:noProof/>
                  <w:lang w:val="en-US"/>
                </w:rPr>
                <w:t xml:space="preserve">Nature, </w:t>
              </w:r>
              <w:r w:rsidRPr="00AC22F3">
                <w:rPr>
                  <w:noProof/>
                  <w:lang w:val="en-US"/>
                </w:rPr>
                <w:t>531(7595), pp. 435-438.</w:t>
              </w:r>
            </w:p>
            <w:p w14:paraId="0D186F63" w14:textId="77777777" w:rsidR="00AD0085" w:rsidRPr="00AC22F3" w:rsidRDefault="00AD0085" w:rsidP="00AD0085">
              <w:pPr>
                <w:pStyle w:val="Bibliography"/>
                <w:rPr>
                  <w:noProof/>
                  <w:lang w:val="en-US"/>
                </w:rPr>
              </w:pPr>
              <w:r w:rsidRPr="00AC22F3">
                <w:rPr>
                  <w:noProof/>
                  <w:lang w:val="en-US"/>
                </w:rPr>
                <w:t xml:space="preserve">Statista, 2023. </w:t>
              </w:r>
              <w:r w:rsidRPr="00AC22F3">
                <w:rPr>
                  <w:i/>
                  <w:iCs/>
                  <w:noProof/>
                  <w:lang w:val="en-US"/>
                </w:rPr>
                <w:t xml:space="preserve">Apple Iphone Unit Sales Worldwide 2007-2023 | Statista. </w:t>
              </w:r>
              <w:r w:rsidRPr="00AC22F3">
                <w:rPr>
                  <w:noProof/>
                  <w:lang w:val="en-US"/>
                </w:rPr>
                <w:t xml:space="preserve">[Online] </w:t>
              </w:r>
              <w:r w:rsidRPr="00AC22F3">
                <w:rPr>
                  <w:noProof/>
                  <w:lang w:val="en-US"/>
                </w:rPr>
                <w:br/>
                <w:t xml:space="preserve">Available at: </w:t>
              </w:r>
              <w:r w:rsidRPr="00AC22F3">
                <w:rPr>
                  <w:noProof/>
                  <w:u w:val="single"/>
                  <w:lang w:val="en-US"/>
                </w:rPr>
                <w:t>https://www.statista.com/statistics/263402/apples-iphone-revenue-since-3rd-quarter-2007/</w:t>
              </w:r>
              <w:r w:rsidRPr="00AC22F3">
                <w:rPr>
                  <w:noProof/>
                  <w:lang w:val="en-US"/>
                </w:rPr>
                <w:br/>
                <w:t>[Accessed 15 4 2023].</w:t>
              </w:r>
            </w:p>
            <w:p w14:paraId="7D75EA4D" w14:textId="77777777" w:rsidR="00AD0085" w:rsidRPr="00AC22F3" w:rsidRDefault="00AD0085" w:rsidP="00AD0085">
              <w:pPr>
                <w:pStyle w:val="Bibliography"/>
                <w:rPr>
                  <w:noProof/>
                  <w:lang w:val="en-US"/>
                </w:rPr>
              </w:pPr>
              <w:r w:rsidRPr="00AC22F3">
                <w:rPr>
                  <w:noProof/>
                  <w:lang w:val="en-US"/>
                </w:rPr>
                <w:t xml:space="preserve">tomsguide, 2023. </w:t>
              </w:r>
              <w:r w:rsidRPr="00AC22F3">
                <w:rPr>
                  <w:i/>
                  <w:iCs/>
                  <w:noProof/>
                  <w:lang w:val="en-US"/>
                </w:rPr>
                <w:t xml:space="preserve">Iphone 12 Review | Toms' Guide. </w:t>
              </w:r>
              <w:r w:rsidRPr="00AC22F3">
                <w:rPr>
                  <w:noProof/>
                  <w:lang w:val="en-US"/>
                </w:rPr>
                <w:t xml:space="preserve">[Online] </w:t>
              </w:r>
              <w:r w:rsidRPr="00AC22F3">
                <w:rPr>
                  <w:noProof/>
                  <w:lang w:val="en-US"/>
                </w:rPr>
                <w:br/>
                <w:t xml:space="preserve">Available at: </w:t>
              </w:r>
              <w:r w:rsidRPr="00AC22F3">
                <w:rPr>
                  <w:noProof/>
                  <w:u w:val="single"/>
                  <w:lang w:val="en-US"/>
                </w:rPr>
                <w:t>https://www.tomsguide.com/reviews/iphone-12</w:t>
              </w:r>
              <w:r w:rsidRPr="00AC22F3">
                <w:rPr>
                  <w:noProof/>
                  <w:lang w:val="en-US"/>
                </w:rPr>
                <w:br/>
                <w:t>[Accessed 15 4 2023].</w:t>
              </w:r>
            </w:p>
            <w:p w14:paraId="2FAA74CC" w14:textId="77777777" w:rsidR="00AD0085" w:rsidRDefault="00AD0085" w:rsidP="00AD0085">
              <w:pPr>
                <w:pStyle w:val="Bibliography"/>
                <w:rPr>
                  <w:noProof/>
                </w:rPr>
              </w:pPr>
              <w:r w:rsidRPr="00AC22F3">
                <w:rPr>
                  <w:noProof/>
                  <w:lang w:val="en-US"/>
                </w:rPr>
                <w:t xml:space="preserve">Wedel, M. &amp; Kannan, P., 2016. Marketing Analytics for Data-Rich Environments. </w:t>
              </w:r>
              <w:r>
                <w:rPr>
                  <w:i/>
                  <w:iCs/>
                  <w:noProof/>
                </w:rPr>
                <w:t xml:space="preserve">Journal of Marketing, </w:t>
              </w:r>
              <w:r>
                <w:rPr>
                  <w:noProof/>
                </w:rPr>
                <w:t>80(6), pp. 97-121.</w:t>
              </w:r>
            </w:p>
            <w:p w14:paraId="5776D7D8" w14:textId="312D2384" w:rsidR="00517242" w:rsidRDefault="00151CD1" w:rsidP="00AD0085">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r>
        <w:t xml:space="preserve">Figur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r>
        <w:t xml:space="preserve">Figur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r>
        <w:t xml:space="preserve">Figur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1C4AE" w14:textId="77777777" w:rsidR="00C41379" w:rsidRDefault="00C41379">
      <w:pPr>
        <w:spacing w:after="0" w:line="240" w:lineRule="auto"/>
      </w:pPr>
      <w:r>
        <w:separator/>
      </w:r>
    </w:p>
  </w:endnote>
  <w:endnote w:type="continuationSeparator" w:id="0">
    <w:p w14:paraId="5438A999" w14:textId="77777777" w:rsidR="00C41379" w:rsidRDefault="00C41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923CC0" w14:textId="77777777" w:rsidR="00C41379" w:rsidRDefault="00C41379">
      <w:pPr>
        <w:spacing w:after="0" w:line="240" w:lineRule="auto"/>
      </w:pPr>
      <w:r>
        <w:separator/>
      </w:r>
    </w:p>
  </w:footnote>
  <w:footnote w:type="continuationSeparator" w:id="0">
    <w:p w14:paraId="5C309D1C" w14:textId="77777777" w:rsidR="00C41379" w:rsidRDefault="00C41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64BD"/>
    <w:rsid w:val="000073C5"/>
    <w:rsid w:val="000101EB"/>
    <w:rsid w:val="000128BB"/>
    <w:rsid w:val="00012A9A"/>
    <w:rsid w:val="00012EAD"/>
    <w:rsid w:val="00013300"/>
    <w:rsid w:val="000135F6"/>
    <w:rsid w:val="000145A5"/>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19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69A"/>
    <w:rsid w:val="00147A90"/>
    <w:rsid w:val="001509E8"/>
    <w:rsid w:val="001511BE"/>
    <w:rsid w:val="00151CD1"/>
    <w:rsid w:val="00156069"/>
    <w:rsid w:val="0015724E"/>
    <w:rsid w:val="00161293"/>
    <w:rsid w:val="00164190"/>
    <w:rsid w:val="00166843"/>
    <w:rsid w:val="001675BD"/>
    <w:rsid w:val="0017070F"/>
    <w:rsid w:val="00170789"/>
    <w:rsid w:val="00170A42"/>
    <w:rsid w:val="00173BD6"/>
    <w:rsid w:val="001744A6"/>
    <w:rsid w:val="00174ADB"/>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6C61"/>
    <w:rsid w:val="002F7071"/>
    <w:rsid w:val="002F70CB"/>
    <w:rsid w:val="00300210"/>
    <w:rsid w:val="003004C4"/>
    <w:rsid w:val="003017AD"/>
    <w:rsid w:val="00301E4B"/>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CE9"/>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905"/>
    <w:rsid w:val="00370A5D"/>
    <w:rsid w:val="00371894"/>
    <w:rsid w:val="0037340E"/>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2E4E"/>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0A57"/>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0E42"/>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4E8"/>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598A"/>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3CEB"/>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2FF"/>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496C"/>
    <w:rsid w:val="00857A51"/>
    <w:rsid w:val="00857D66"/>
    <w:rsid w:val="00863AE2"/>
    <w:rsid w:val="00863F8B"/>
    <w:rsid w:val="008647B9"/>
    <w:rsid w:val="00865201"/>
    <w:rsid w:val="00871631"/>
    <w:rsid w:val="00880375"/>
    <w:rsid w:val="008803E7"/>
    <w:rsid w:val="00880FFB"/>
    <w:rsid w:val="008846D3"/>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22F3"/>
    <w:rsid w:val="00AC7840"/>
    <w:rsid w:val="00AD0085"/>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0F6D"/>
    <w:rsid w:val="00B12227"/>
    <w:rsid w:val="00B131BB"/>
    <w:rsid w:val="00B141BE"/>
    <w:rsid w:val="00B161BD"/>
    <w:rsid w:val="00B216E7"/>
    <w:rsid w:val="00B257D1"/>
    <w:rsid w:val="00B2620D"/>
    <w:rsid w:val="00B27557"/>
    <w:rsid w:val="00B307BC"/>
    <w:rsid w:val="00B31214"/>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3E7"/>
    <w:rsid w:val="00B82463"/>
    <w:rsid w:val="00B832DF"/>
    <w:rsid w:val="00B8394B"/>
    <w:rsid w:val="00B83FAD"/>
    <w:rsid w:val="00B85A3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ADB"/>
    <w:rsid w:val="00BF6C85"/>
    <w:rsid w:val="00BF7B96"/>
    <w:rsid w:val="00C0079C"/>
    <w:rsid w:val="00C02453"/>
    <w:rsid w:val="00C03E55"/>
    <w:rsid w:val="00C0741C"/>
    <w:rsid w:val="00C0748C"/>
    <w:rsid w:val="00C1029C"/>
    <w:rsid w:val="00C10B21"/>
    <w:rsid w:val="00C10DD9"/>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1379"/>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A26"/>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49E2"/>
    <w:rsid w:val="00D750F2"/>
    <w:rsid w:val="00D75FCA"/>
    <w:rsid w:val="00D77522"/>
    <w:rsid w:val="00D806C5"/>
    <w:rsid w:val="00D8115C"/>
    <w:rsid w:val="00D81877"/>
    <w:rsid w:val="00D82904"/>
    <w:rsid w:val="00D8482F"/>
    <w:rsid w:val="00D86772"/>
    <w:rsid w:val="00D90F27"/>
    <w:rsid w:val="00D912B0"/>
    <w:rsid w:val="00D917C6"/>
    <w:rsid w:val="00D923A9"/>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1C12"/>
    <w:rsid w:val="00E52D0C"/>
    <w:rsid w:val="00E533AB"/>
    <w:rsid w:val="00E54034"/>
    <w:rsid w:val="00E55020"/>
    <w:rsid w:val="00E571EF"/>
    <w:rsid w:val="00E5784A"/>
    <w:rsid w:val="00E57E7B"/>
    <w:rsid w:val="00E6027A"/>
    <w:rsid w:val="00E61946"/>
    <w:rsid w:val="00E62CE4"/>
    <w:rsid w:val="00E723E0"/>
    <w:rsid w:val="00E73ACD"/>
    <w:rsid w:val="00E752A9"/>
    <w:rsid w:val="00E771BA"/>
    <w:rsid w:val="00E805B3"/>
    <w:rsid w:val="00E80D76"/>
    <w:rsid w:val="00E80F99"/>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A7F07"/>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C7804"/>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6C8F"/>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3658742">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0983258">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662487">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1969819">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642107">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326290">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4690131">
      <w:bodyDiv w:val="1"/>
      <w:marLeft w:val="0"/>
      <w:marRight w:val="0"/>
      <w:marTop w:val="0"/>
      <w:marBottom w:val="0"/>
      <w:divBdr>
        <w:top w:val="none" w:sz="0" w:space="0" w:color="auto"/>
        <w:left w:val="none" w:sz="0" w:space="0" w:color="auto"/>
        <w:bottom w:val="none" w:sz="0" w:space="0" w:color="auto"/>
        <w:right w:val="none" w:sz="0" w:space="0" w:color="auto"/>
      </w:divBdr>
    </w:div>
    <w:div w:id="135101146">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008490">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122745">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1839424">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6717211">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016982">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076424">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4407924">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8355495">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4080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042410">
      <w:bodyDiv w:val="1"/>
      <w:marLeft w:val="0"/>
      <w:marRight w:val="0"/>
      <w:marTop w:val="0"/>
      <w:marBottom w:val="0"/>
      <w:divBdr>
        <w:top w:val="none" w:sz="0" w:space="0" w:color="auto"/>
        <w:left w:val="none" w:sz="0" w:space="0" w:color="auto"/>
        <w:bottom w:val="none" w:sz="0" w:space="0" w:color="auto"/>
        <w:right w:val="none" w:sz="0" w:space="0" w:color="auto"/>
      </w:divBdr>
    </w:div>
    <w:div w:id="408159370">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43511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317720">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730762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8568070">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403577">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829214">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7608523">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232355">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287428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17581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760640">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781931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450896">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89937505">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7952803">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8729858">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4094091">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330340">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732205">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504379">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492007">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676874">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8691067">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6258803">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002133">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383157">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294689">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598402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269113">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267544">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1927349">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4892243">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4652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539698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7776447">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074365">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572660">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1610">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88872">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080382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491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214866">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35086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834562">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86971">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054801">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753007">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856130">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895431">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0424">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27318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099299">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696079">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78244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0750702">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8905349">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201424">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49921647">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14353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735271">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252096">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495AAD"/>
    <w:rsid w:val="004B178B"/>
    <w:rsid w:val="006563F6"/>
    <w:rsid w:val="00664981"/>
    <w:rsid w:val="0082170B"/>
    <w:rsid w:val="00B9320F"/>
    <w:rsid w:val="00CC0CA3"/>
    <w:rsid w:val="00CE542F"/>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9</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20</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21</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22</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3</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4</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26</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7</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8</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9</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0</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
    <b:Tag>Dat96</b:Tag>
    <b:SourceType>JournalArticle</b:SourceType>
    <b:Guid>{49D98A4A-A2A3-49C3-8553-0182620B8397}</b:Guid>
    <b:Title>Market segmentation: An integrated framework</b:Title>
    <b:Year>1996</b:Year>
    <b:JournalName>Long Range Planning</b:JournalName>
    <b:Pages>797-811</b:Pages>
    <b:Volume>29</b:Volume>
    <b:Issue>6</b:Issue>
    <b:Author>
      <b:Author>
        <b:NameList>
          <b:Person>
            <b:Last>Datta</b:Last>
            <b:First>Y</b:First>
          </b:Person>
        </b:NameList>
      </b:Author>
    </b:Author>
    <b:RefOrder>13</b:RefOrder>
  </b:Source>
  <b:Source>
    <b:Tag>Dis15</b:Tag>
    <b:SourceType>JournalArticle</b:SourceType>
    <b:Guid>{080C01B2-7577-4663-B919-7707E072B3B1}</b:Guid>
    <b:Title>Role of brand identity in developing global brands: A literature based review on case comparison between Apple iPhone vs Samsung smartphone brands</b:Title>
    <b:JournalName>Research journal of business and management</b:JournalName>
    <b:Year>2015</b:Year>
    <b:Pages>430-440</b:Pages>
    <b:Volume>2</b:Volume>
    <b:Issue>3</b:Issue>
    <b:Author>
      <b:Author>
        <b:NameList>
          <b:Person>
            <b:Last>Dissanayake</b:Last>
            <b:First>Ravindra</b:First>
          </b:Person>
          <b:Person>
            <b:Last>Amarasuriya</b:Last>
            <b:First>Thustan</b:First>
          </b:Person>
        </b:NameList>
      </b:Author>
    </b:Author>
    <b:RefOrder>31</b:RefOrder>
  </b:Source>
  <b:Source>
    <b:Tag>Mic08</b:Tag>
    <b:SourceType>JournalArticle</b:SourceType>
    <b:Guid>{CE0FF57F-F058-4DCC-8F73-2089792CE714}</b:Guid>
    <b:Title>Apple's iPhone launch: A case study in effective marketing</b:Title>
    <b:JournalName>The Business Review</b:JournalName>
    <b:Year>2008</b:Year>
    <b:Pages>283-288</b:Pages>
    <b:Volume>9</b:Volume>
    <b:Issue>2</b:Issue>
    <b:Author>
      <b:Author>
        <b:NameList>
          <b:Person>
            <b:Last>Mickalowski</b:Last>
            <b:First>Kyle</b:First>
          </b:Person>
          <b:Person>
            <b:Last>Mickelson</b:Last>
            <b:First>Mark</b:First>
          </b:Person>
          <b:Person>
            <b:Last>Keltgen</b:Last>
            <b:First>Jaciel </b:First>
          </b:Person>
        </b:NameList>
      </b:Author>
    </b:Author>
    <b:RefOrder>12</b:RefOrder>
  </b:Source>
  <b:Source>
    <b:Tag>tom23</b:Tag>
    <b:SourceType>InternetSite</b:SourceType>
    <b:Guid>{7E491668-698C-4A5E-BBED-25513725A12D}</b:Guid>
    <b:Title>Iphone 12 Review | Toms' Guide</b:Title>
    <b:Year>2023</b:Year>
    <b:YearAccessed>2023</b:YearAccessed>
    <b:MonthAccessed>4</b:MonthAccessed>
    <b:DayAccessed>15</b:DayAccessed>
    <b:URL>https://www.tomsguide.com/reviews/iphone-12</b:URL>
    <b:Author>
      <b:Author>
        <b:NameList>
          <b:Person>
            <b:Last>tomsguide</b:Last>
          </b:Person>
        </b:NameList>
      </b:Author>
    </b:Author>
    <b:RefOrder>14</b:RefOrder>
  </b:Source>
  <b:Source>
    <b:Tag>App232</b:Tag>
    <b:SourceType>InternetSite</b:SourceType>
    <b:Guid>{3E5BFFF7-AE31-4BC7-B3D5-32E087BDAA47}</b:Guid>
    <b:Title>Iphone 12 - Technical Specifications - Apple</b:Title>
    <b:Year>2023</b:Year>
    <b:YearAccessed>2023</b:YearAccessed>
    <b:MonthAccessed>4</b:MonthAccessed>
    <b:DayAccessed>15</b:DayAccessed>
    <b:URL>https://www.apple.com/iphone-12/specs/</b:URL>
    <b:Author>
      <b:Author>
        <b:NameList>
          <b:Person>
            <b:Last>Apple Iphone 12 Specs</b:Last>
          </b:Person>
        </b:NameList>
      </b:Author>
    </b:Author>
    <b:RefOrder>15</b:RefOrder>
  </b:Source>
  <b:Source>
    <b:Tag>App233</b:Tag>
    <b:SourceType>InternetSite</b:SourceType>
    <b:Guid>{6F9C62C8-F421-456A-B1DD-97816BD90DFA}</b:Guid>
    <b:Title>Enviromental Social Governance - Apple</b:Title>
    <b:Year>2023</b:Year>
    <b:YearAccessed>2023</b:YearAccessed>
    <b:MonthAccessed>4</b:MonthAccessed>
    <b:DayAccessed>15</b:DayAccessed>
    <b:URL>https://investor.apple.com/esg/default.aspx</b:URL>
    <b:Author>
      <b:Author>
        <b:NameList>
          <b:Person>
            <b:Last>Apple CSR</b:Last>
          </b:Person>
        </b:NameList>
      </b:Author>
    </b:Author>
    <b:RefOrder>16</b:RefOrder>
  </b:Source>
  <b:Source>
    <b:Tag>Sil20</b:Tag>
    <b:SourceType>InternetSite</b:SourceType>
    <b:Guid>{7618CA02-31B7-4131-BE32-59EC019BE1AF}</b:Guid>
    <b:Title>Smartphone Ownership Is Growing Rapidly Around the World, but Not Always Equally</b:Title>
    <b:Year>2020</b:Year>
    <b:YearAccessed>2023</b:YearAccessed>
    <b:MonthAccessed>4</b:MonthAccessed>
    <b:DayAccessed>15</b:DayAccessed>
    <b:URL>https://www.pewresearch.org/global/2019/02/05/smartphone-ownership-is-growing-rapidly-around-the-world-but-not-always-equally/</b:URL>
    <b:Author>
      <b:Author>
        <b:NameList>
          <b:Person>
            <b:Last>Silver</b:Last>
            <b:First>Laura</b:First>
          </b:Person>
        </b:NameList>
      </b:Author>
    </b:Author>
    <b:RefOrder>17</b:RefOrder>
  </b:Source>
  <b:Source>
    <b:Tag>Hol20</b:Tag>
    <b:SourceType>Book</b:SourceType>
    <b:Guid>{9CA5F4D2-88EA-44E3-8923-85ABF604575F}</b:Guid>
    <b:Title>Global Marketing</b:Title>
    <b:Year>2020</b:Year>
    <b:Author>
      <b:Author>
        <b:NameList>
          <b:Person>
            <b:Last>Hollensen</b:Last>
            <b:First>Svend</b:First>
          </b:Person>
        </b:NameList>
      </b:Author>
    </b:Author>
    <b:City>UK</b:City>
    <b:Publisher>Pearson Education</b:Publisher>
    <b:Edition>8th</b:Edition>
    <b:RefOrder>18</b:RefOrder>
  </b:Source>
</b:Sources>
</file>

<file path=customXml/itemProps1.xml><?xml version="1.0" encoding="utf-8"?>
<ds:datastoreItem xmlns:ds="http://schemas.openxmlformats.org/officeDocument/2006/customXml" ds:itemID="{4F553713-97FD-4171-A9FF-4FAAA22FC5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33</TotalTime>
  <Pages>23</Pages>
  <Words>5840</Words>
  <Characters>33290</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3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85</cp:revision>
  <dcterms:created xsi:type="dcterms:W3CDTF">2022-11-27T10:46:00Z</dcterms:created>
  <dcterms:modified xsi:type="dcterms:W3CDTF">2023-04-14T17:30:00Z</dcterms:modified>
</cp:coreProperties>
</file>